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2E749A" w14:textId="1F40D065" w:rsidR="00AF7230" w:rsidRPr="001341F2" w:rsidRDefault="00CA3C93" w:rsidP="000F1C58">
      <w:pPr>
        <w:spacing w:line="300" w:lineRule="auto"/>
        <w:ind w:left="3968"/>
        <w:jc w:val="center"/>
        <w:rPr>
          <w:rFonts w:ascii="Times New Roman" w:eastAsia="Times New Roman" w:hAnsi="Times New Roman" w:cs="Times New Roman"/>
          <w:noProof/>
          <w:sz w:val="28"/>
          <w:szCs w:val="28"/>
        </w:rPr>
      </w:pPr>
      <w:bookmarkStart w:id="0" w:name="_GoBack"/>
      <w:bookmarkEnd w:id="0"/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>ЗАТВЕРДЖЕНО</w:t>
      </w:r>
    </w:p>
    <w:p w14:paraId="682E749B" w14:textId="14877EA2" w:rsidR="00AF7230" w:rsidRPr="001341F2" w:rsidRDefault="00CA3C93" w:rsidP="000F1C58">
      <w:pPr>
        <w:spacing w:line="300" w:lineRule="auto"/>
        <w:ind w:left="3968"/>
        <w:jc w:val="center"/>
        <w:rPr>
          <w:rFonts w:ascii="Times New Roman" w:eastAsia="Times New Roman" w:hAnsi="Times New Roman" w:cs="Times New Roman"/>
          <w:noProof/>
          <w:sz w:val="28"/>
          <w:szCs w:val="28"/>
        </w:rPr>
      </w:pP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>постановою Кабінету Міністрів України</w:t>
      </w:r>
    </w:p>
    <w:p w14:paraId="682E749C" w14:textId="2D11D712" w:rsidR="00AF7230" w:rsidRPr="001341F2" w:rsidRDefault="00CA3C93" w:rsidP="000F1C58">
      <w:pPr>
        <w:spacing w:line="300" w:lineRule="auto"/>
        <w:ind w:left="3968"/>
        <w:jc w:val="center"/>
        <w:rPr>
          <w:rFonts w:ascii="Times New Roman" w:eastAsia="Times New Roman" w:hAnsi="Times New Roman" w:cs="Times New Roman"/>
          <w:noProof/>
          <w:sz w:val="28"/>
          <w:szCs w:val="28"/>
        </w:rPr>
      </w:pP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>від                    2021 р.    №</w:t>
      </w:r>
    </w:p>
    <w:p w14:paraId="682E749D" w14:textId="77777777" w:rsidR="00AF7230" w:rsidRPr="001341F2" w:rsidRDefault="00AF7230" w:rsidP="000F1C58">
      <w:pPr>
        <w:spacing w:line="300" w:lineRule="auto"/>
        <w:jc w:val="center"/>
        <w:rPr>
          <w:rFonts w:ascii="Times New Roman" w:eastAsia="Times New Roman" w:hAnsi="Times New Roman" w:cs="Times New Roman"/>
          <w:b/>
          <w:noProof/>
          <w:sz w:val="28"/>
          <w:szCs w:val="28"/>
        </w:rPr>
      </w:pPr>
    </w:p>
    <w:p w14:paraId="682E749E" w14:textId="77777777" w:rsidR="00AF7230" w:rsidRPr="001341F2" w:rsidRDefault="00CA3C93" w:rsidP="000F1C58">
      <w:pPr>
        <w:spacing w:after="0" w:line="300" w:lineRule="auto"/>
        <w:jc w:val="center"/>
        <w:rPr>
          <w:rFonts w:ascii="Times New Roman" w:eastAsia="Times New Roman" w:hAnsi="Times New Roman" w:cs="Times New Roman"/>
          <w:b/>
          <w:noProof/>
          <w:sz w:val="28"/>
          <w:szCs w:val="28"/>
        </w:rPr>
      </w:pPr>
      <w:r w:rsidRPr="001341F2">
        <w:rPr>
          <w:rFonts w:ascii="Times New Roman" w:eastAsia="Times New Roman" w:hAnsi="Times New Roman" w:cs="Times New Roman"/>
          <w:b/>
          <w:noProof/>
          <w:sz w:val="28"/>
          <w:szCs w:val="28"/>
        </w:rPr>
        <w:t>ПОРЯДОК</w:t>
      </w:r>
    </w:p>
    <w:p w14:paraId="682E749F" w14:textId="3797DB82" w:rsidR="00AF7230" w:rsidRPr="001341F2" w:rsidRDefault="00957FC6" w:rsidP="000F1C58">
      <w:pPr>
        <w:spacing w:line="300" w:lineRule="auto"/>
        <w:jc w:val="center"/>
        <w:rPr>
          <w:rFonts w:ascii="Times New Roman" w:eastAsia="Times New Roman" w:hAnsi="Times New Roman" w:cs="Times New Roman"/>
          <w:b/>
          <w:noProof/>
          <w:sz w:val="28"/>
          <w:szCs w:val="28"/>
        </w:rPr>
      </w:pPr>
      <w:r w:rsidRPr="001341F2">
        <w:rPr>
          <w:rFonts w:ascii="Times New Roman" w:eastAsia="Times New Roman" w:hAnsi="Times New Roman" w:cs="Times New Roman"/>
          <w:b/>
          <w:noProof/>
          <w:sz w:val="28"/>
          <w:szCs w:val="28"/>
        </w:rPr>
        <w:t>обрання представників громадськості до апеляційної комісії</w:t>
      </w:r>
      <w:r w:rsidR="00CA3C93" w:rsidRPr="001341F2">
        <w:rPr>
          <w:rFonts w:ascii="Times New Roman" w:eastAsia="Times New Roman" w:hAnsi="Times New Roman" w:cs="Times New Roman"/>
          <w:b/>
          <w:noProof/>
          <w:sz w:val="28"/>
          <w:szCs w:val="28"/>
        </w:rPr>
        <w:t xml:space="preserve"> </w:t>
      </w:r>
      <w:r w:rsidR="00C0304B" w:rsidRPr="001341F2">
        <w:rPr>
          <w:rFonts w:ascii="Times New Roman" w:eastAsia="Times New Roman" w:hAnsi="Times New Roman" w:cs="Times New Roman"/>
          <w:b/>
          <w:noProof/>
          <w:sz w:val="28"/>
          <w:szCs w:val="28"/>
        </w:rPr>
        <w:t xml:space="preserve">для розгляду скарг на рішення про втрату статусу резидента </w:t>
      </w:r>
      <w:r w:rsidR="00CA3C93" w:rsidRPr="001341F2">
        <w:rPr>
          <w:rFonts w:ascii="Times New Roman" w:eastAsia="Times New Roman" w:hAnsi="Times New Roman" w:cs="Times New Roman"/>
          <w:b/>
          <w:noProof/>
          <w:sz w:val="28"/>
          <w:szCs w:val="28"/>
        </w:rPr>
        <w:t>Дія Сіті</w:t>
      </w:r>
    </w:p>
    <w:p w14:paraId="682E74A0" w14:textId="77777777" w:rsidR="00AF7230" w:rsidRPr="001341F2" w:rsidRDefault="00AF7230" w:rsidP="000F1C58">
      <w:pPr>
        <w:spacing w:line="300" w:lineRule="auto"/>
        <w:rPr>
          <w:rFonts w:ascii="Times New Roman" w:eastAsia="Times New Roman" w:hAnsi="Times New Roman" w:cs="Times New Roman"/>
          <w:b/>
          <w:noProof/>
          <w:sz w:val="28"/>
          <w:szCs w:val="28"/>
        </w:rPr>
      </w:pPr>
    </w:p>
    <w:p w14:paraId="682E74A1" w14:textId="77777777" w:rsidR="00AF7230" w:rsidRPr="001341F2" w:rsidRDefault="00CA3C93" w:rsidP="00FF678C">
      <w:pPr>
        <w:keepNext/>
        <w:pBdr>
          <w:top w:val="nil"/>
          <w:left w:val="nil"/>
          <w:bottom w:val="nil"/>
          <w:right w:val="nil"/>
          <w:between w:val="nil"/>
        </w:pBdr>
        <w:spacing w:before="120" w:after="120" w:line="300" w:lineRule="auto"/>
        <w:jc w:val="center"/>
        <w:rPr>
          <w:rFonts w:ascii="Times New Roman" w:eastAsia="Times New Roman" w:hAnsi="Times New Roman" w:cs="Times New Roman"/>
          <w:b/>
          <w:noProof/>
          <w:sz w:val="28"/>
          <w:szCs w:val="28"/>
        </w:rPr>
      </w:pPr>
      <w:r w:rsidRPr="001341F2">
        <w:rPr>
          <w:rFonts w:ascii="Times New Roman" w:eastAsia="Times New Roman" w:hAnsi="Times New Roman" w:cs="Times New Roman"/>
          <w:b/>
          <w:noProof/>
          <w:sz w:val="28"/>
          <w:szCs w:val="28"/>
        </w:rPr>
        <w:t>Загальні положення</w:t>
      </w:r>
    </w:p>
    <w:p w14:paraId="682E74A2" w14:textId="6327D0DB" w:rsidR="00AF7230" w:rsidRPr="001341F2" w:rsidRDefault="00CA3C93" w:rsidP="0027247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noProof/>
          <w:sz w:val="28"/>
          <w:szCs w:val="28"/>
        </w:rPr>
      </w:pP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Цей Порядок </w:t>
      </w:r>
      <w:r w:rsidR="00634BB5">
        <w:rPr>
          <w:rFonts w:ascii="Times New Roman" w:eastAsia="Times New Roman" w:hAnsi="Times New Roman" w:cs="Times New Roman"/>
          <w:noProof/>
          <w:sz w:val="28"/>
          <w:szCs w:val="28"/>
        </w:rPr>
        <w:t>визначає</w:t>
      </w:r>
      <w:r w:rsidR="00D26DCA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процедуру</w:t>
      </w: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</w:t>
      </w:r>
      <w:r w:rsidR="00530D42" w:rsidRPr="001341F2">
        <w:rPr>
          <w:rFonts w:ascii="Times New Roman" w:eastAsia="Times New Roman" w:hAnsi="Times New Roman" w:cs="Times New Roman"/>
          <w:noProof/>
          <w:sz w:val="28"/>
          <w:szCs w:val="28"/>
        </w:rPr>
        <w:t>обрання представників громадськості до апеляційної комісі</w:t>
      </w:r>
      <w:r w:rsidR="00F277ED">
        <w:rPr>
          <w:rFonts w:ascii="Times New Roman" w:eastAsia="Times New Roman" w:hAnsi="Times New Roman" w:cs="Times New Roman"/>
          <w:noProof/>
          <w:sz w:val="28"/>
          <w:szCs w:val="28"/>
        </w:rPr>
        <w:t>ї</w:t>
      </w:r>
      <w:r w:rsidR="002D413E">
        <w:rPr>
          <w:rFonts w:ascii="Times New Roman" w:eastAsia="Times New Roman" w:hAnsi="Times New Roman" w:cs="Times New Roman"/>
          <w:noProof/>
          <w:sz w:val="28"/>
          <w:szCs w:val="28"/>
        </w:rPr>
        <w:t>, що створюється</w:t>
      </w:r>
      <w:r w:rsidR="003B78C5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</w:t>
      </w:r>
      <w:r w:rsidR="004E5B27"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Мінцифри </w:t>
      </w:r>
      <w:r w:rsidR="003B78C5"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для розгляду </w:t>
      </w:r>
      <w:r w:rsidR="00BE27E7" w:rsidRPr="00BE27E7">
        <w:rPr>
          <w:rFonts w:ascii="Times New Roman" w:eastAsia="Times New Roman" w:hAnsi="Times New Roman" w:cs="Times New Roman"/>
          <w:noProof/>
          <w:sz w:val="28"/>
          <w:szCs w:val="28"/>
        </w:rPr>
        <w:t>в адміністративному порядку</w:t>
      </w:r>
      <w:r w:rsidR="00BE27E7"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</w:t>
      </w:r>
      <w:r w:rsidR="003B78C5"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скарг на </w:t>
      </w:r>
      <w:r w:rsidR="003B78C5">
        <w:rPr>
          <w:rFonts w:ascii="Times New Roman" w:eastAsia="Times New Roman" w:hAnsi="Times New Roman" w:cs="Times New Roman"/>
          <w:noProof/>
          <w:sz w:val="28"/>
          <w:szCs w:val="28"/>
        </w:rPr>
        <w:t xml:space="preserve">прийняті ним </w:t>
      </w:r>
      <w:r w:rsidR="003B78C5"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рішення </w:t>
      </w:r>
      <w:r w:rsidR="0081032E"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про втрату статусу резидента </w:t>
      </w:r>
      <w:r w:rsidR="00530D42" w:rsidRPr="001341F2">
        <w:rPr>
          <w:rFonts w:ascii="Times New Roman" w:eastAsia="Times New Roman" w:hAnsi="Times New Roman" w:cs="Times New Roman"/>
          <w:noProof/>
          <w:sz w:val="28"/>
          <w:szCs w:val="28"/>
        </w:rPr>
        <w:t>Дія Сіті</w:t>
      </w:r>
      <w:r w:rsidR="003B78C5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(далі – апеляційна комісія)</w:t>
      </w: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>.</w:t>
      </w:r>
    </w:p>
    <w:p w14:paraId="682E74A3" w14:textId="77777777" w:rsidR="00AF7230" w:rsidRPr="001341F2" w:rsidRDefault="00CA3C93" w:rsidP="0027247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noProof/>
          <w:sz w:val="28"/>
          <w:szCs w:val="28"/>
        </w:rPr>
      </w:pP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>Терміни в цьому Порядку вживаються у таких значеннях:</w:t>
      </w:r>
    </w:p>
    <w:p w14:paraId="4EE83EB1" w14:textId="09845613" w:rsidR="002A6173" w:rsidRDefault="002A6173" w:rsidP="00272476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="566"/>
        <w:jc w:val="both"/>
        <w:rPr>
          <w:rFonts w:ascii="Times New Roman" w:eastAsia="Times New Roman" w:hAnsi="Times New Roman" w:cs="Times New Roman"/>
          <w:noProof/>
          <w:sz w:val="28"/>
          <w:szCs w:val="28"/>
        </w:rPr>
      </w:pP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громадська рада – громадська рада при </w:t>
      </w:r>
      <w:r w:rsidR="005C7CC9" w:rsidRPr="001341F2">
        <w:rPr>
          <w:rFonts w:ascii="Times New Roman" w:eastAsia="Times New Roman" w:hAnsi="Times New Roman" w:cs="Times New Roman"/>
          <w:noProof/>
          <w:sz w:val="28"/>
          <w:szCs w:val="28"/>
        </w:rPr>
        <w:t>Мінцифр</w:t>
      </w:r>
      <w:r w:rsidR="005C7CC9">
        <w:rPr>
          <w:rFonts w:ascii="Times New Roman" w:eastAsia="Times New Roman" w:hAnsi="Times New Roman" w:cs="Times New Roman"/>
          <w:noProof/>
          <w:sz w:val="28"/>
          <w:szCs w:val="28"/>
        </w:rPr>
        <w:t>и</w:t>
      </w:r>
      <w:r w:rsidR="00E15475" w:rsidRPr="001341F2">
        <w:rPr>
          <w:rFonts w:ascii="Times New Roman" w:eastAsia="Times New Roman" w:hAnsi="Times New Roman" w:cs="Times New Roman"/>
          <w:noProof/>
          <w:sz w:val="28"/>
          <w:szCs w:val="28"/>
        </w:rPr>
        <w:t>;</w:t>
      </w:r>
    </w:p>
    <w:p w14:paraId="682E74A6" w14:textId="39456772" w:rsidR="00AF7230" w:rsidRDefault="008D7BFA" w:rsidP="00272476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="566"/>
        <w:jc w:val="both"/>
        <w:rPr>
          <w:rFonts w:ascii="Times New Roman" w:eastAsia="Times New Roman" w:hAnsi="Times New Roman" w:cs="Times New Roman"/>
          <w:noProof/>
          <w:sz w:val="28"/>
          <w:szCs w:val="28"/>
        </w:rPr>
      </w:pPr>
      <w:r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об</w:t>
      </w:r>
      <w:r w:rsidR="00EA501A" w:rsidRPr="003A1E8E">
        <w:rPr>
          <w:rFonts w:ascii="Times New Roman" w:eastAsia="Times New Roman" w:hAnsi="Times New Roman" w:cs="Times New Roman"/>
          <w:bCs/>
          <w:noProof/>
          <w:sz w:val="28"/>
          <w:szCs w:val="28"/>
        </w:rPr>
        <w:t>’</w:t>
      </w:r>
      <w:r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єднання резидентів</w:t>
      </w:r>
      <w:r w:rsidR="004E5B27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</w:t>
      </w:r>
      <w:r w:rsidR="003B737B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–</w:t>
      </w:r>
      <w:r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</w:t>
      </w:r>
      <w:r w:rsidR="003B737B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об’єднання резидентів Дія Сіті, </w:t>
      </w:r>
      <w:r w:rsidR="00FF678C">
        <w:rPr>
          <w:rFonts w:ascii="Times New Roman" w:eastAsia="Times New Roman" w:hAnsi="Times New Roman" w:cs="Times New Roman"/>
          <w:bCs/>
          <w:noProof/>
          <w:sz w:val="28"/>
          <w:szCs w:val="28"/>
        </w:rPr>
        <w:t>у</w:t>
      </w:r>
      <w:r w:rsidR="00FF678C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творене </w:t>
      </w:r>
      <w:r w:rsidR="003B737B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у формі непідприємницьк</w:t>
      </w:r>
      <w:r w:rsidR="004E5B27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ої</w:t>
      </w:r>
      <w:r w:rsidR="003B737B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(неприбутков</w:t>
      </w:r>
      <w:r w:rsidR="004E5B27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ої</w:t>
      </w:r>
      <w:r w:rsidR="003B737B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) організаці</w:t>
      </w:r>
      <w:r w:rsidR="004E5B27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ї</w:t>
      </w:r>
      <w:r w:rsidR="00CA007F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відповідно до ст</w:t>
      </w:r>
      <w:r w:rsidR="00FF678C">
        <w:rPr>
          <w:rFonts w:ascii="Times New Roman" w:eastAsia="Times New Roman" w:hAnsi="Times New Roman" w:cs="Times New Roman"/>
          <w:bCs/>
          <w:noProof/>
          <w:sz w:val="28"/>
          <w:szCs w:val="28"/>
        </w:rPr>
        <w:t>атті</w:t>
      </w:r>
      <w:r w:rsidR="00FF678C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 </w:t>
      </w:r>
      <w:r w:rsidR="00CA007F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15 Закону</w:t>
      </w:r>
      <w:r w:rsidR="00D26DCA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України «Про стимулювання розвитку цифрової економіки в Україні» (далі – Закон)</w:t>
      </w:r>
      <w:r w:rsidR="00EE5D51">
        <w:rPr>
          <w:rFonts w:ascii="Times New Roman" w:eastAsia="Times New Roman" w:hAnsi="Times New Roman" w:cs="Times New Roman"/>
          <w:bCs/>
          <w:noProof/>
          <w:sz w:val="28"/>
          <w:szCs w:val="28"/>
        </w:rPr>
        <w:t>;</w:t>
      </w:r>
    </w:p>
    <w:p w14:paraId="59423863" w14:textId="0D6245C7" w:rsidR="00540F93" w:rsidRDefault="00540F93" w:rsidP="00272476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="566"/>
        <w:jc w:val="both"/>
        <w:rPr>
          <w:rFonts w:ascii="Times New Roman" w:eastAsia="Times New Roman" w:hAnsi="Times New Roman" w:cs="Times New Roman"/>
          <w:noProof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t xml:space="preserve">представник громадськості – особа, обрана членом апеляційної комісії </w:t>
      </w:r>
      <w:r w:rsidR="00430EBE">
        <w:rPr>
          <w:rFonts w:ascii="Times New Roman" w:eastAsia="Times New Roman" w:hAnsi="Times New Roman" w:cs="Times New Roman"/>
          <w:noProof/>
          <w:sz w:val="28"/>
          <w:szCs w:val="28"/>
        </w:rPr>
        <w:t xml:space="preserve">відповідно до частини другої статті 10 Закону та </w:t>
      </w:r>
      <w:r>
        <w:rPr>
          <w:rFonts w:ascii="Times New Roman" w:eastAsia="Times New Roman" w:hAnsi="Times New Roman" w:cs="Times New Roman"/>
          <w:noProof/>
          <w:sz w:val="28"/>
          <w:szCs w:val="28"/>
        </w:rPr>
        <w:t>ц</w:t>
      </w:r>
      <w:r w:rsidR="00EE5D51">
        <w:rPr>
          <w:rFonts w:ascii="Times New Roman" w:eastAsia="Times New Roman" w:hAnsi="Times New Roman" w:cs="Times New Roman"/>
          <w:noProof/>
          <w:sz w:val="28"/>
          <w:szCs w:val="28"/>
        </w:rPr>
        <w:t>ього</w:t>
      </w:r>
      <w:r>
        <w:rPr>
          <w:rFonts w:ascii="Times New Roman" w:eastAsia="Times New Roman" w:hAnsi="Times New Roman" w:cs="Times New Roman"/>
          <w:noProof/>
          <w:sz w:val="28"/>
          <w:szCs w:val="28"/>
        </w:rPr>
        <w:t xml:space="preserve"> Порядк</w:t>
      </w:r>
      <w:r w:rsidR="00EE5D51">
        <w:rPr>
          <w:rFonts w:ascii="Times New Roman" w:eastAsia="Times New Roman" w:hAnsi="Times New Roman" w:cs="Times New Roman"/>
          <w:noProof/>
          <w:sz w:val="28"/>
          <w:szCs w:val="28"/>
        </w:rPr>
        <w:t>у</w:t>
      </w:r>
      <w:r>
        <w:rPr>
          <w:rFonts w:ascii="Times New Roman" w:eastAsia="Times New Roman" w:hAnsi="Times New Roman" w:cs="Times New Roman"/>
          <w:noProof/>
          <w:sz w:val="28"/>
          <w:szCs w:val="28"/>
        </w:rPr>
        <w:t>.</w:t>
      </w:r>
    </w:p>
    <w:p w14:paraId="52C75CFF" w14:textId="56D8EC31" w:rsidR="00D26DCA" w:rsidRPr="001341F2" w:rsidRDefault="00D26DCA" w:rsidP="00D26DCA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="566"/>
        <w:jc w:val="both"/>
        <w:rPr>
          <w:rFonts w:ascii="Times New Roman" w:eastAsia="Times New Roman" w:hAnsi="Times New Roman" w:cs="Times New Roman"/>
          <w:noProof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t>Термін «</w:t>
      </w: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>Єдин</w:t>
      </w:r>
      <w:r>
        <w:rPr>
          <w:rFonts w:ascii="Times New Roman" w:eastAsia="Times New Roman" w:hAnsi="Times New Roman" w:cs="Times New Roman"/>
          <w:noProof/>
          <w:sz w:val="28"/>
          <w:szCs w:val="28"/>
        </w:rPr>
        <w:t>ий</w:t>
      </w: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державн</w:t>
      </w:r>
      <w:r>
        <w:rPr>
          <w:rFonts w:ascii="Times New Roman" w:eastAsia="Times New Roman" w:hAnsi="Times New Roman" w:cs="Times New Roman"/>
          <w:noProof/>
          <w:sz w:val="28"/>
          <w:szCs w:val="28"/>
        </w:rPr>
        <w:t>ий</w:t>
      </w: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реєстр</w:t>
      </w:r>
      <w:r>
        <w:rPr>
          <w:rFonts w:ascii="Times New Roman" w:eastAsia="Times New Roman" w:hAnsi="Times New Roman" w:cs="Times New Roman"/>
          <w:noProof/>
          <w:sz w:val="28"/>
          <w:szCs w:val="28"/>
        </w:rPr>
        <w:t>» вживається у значенні, наведеному у Законі України «Про державну реєстрацію юридичних осіб, фізичних осіб – підприємців та громадських формувань»</w:t>
      </w:r>
      <w:r>
        <w:rPr>
          <w:rFonts w:ascii="Times New Roman" w:hAnsi="Times New Roman" w:cs="Times New Roman"/>
          <w:sz w:val="28"/>
          <w:szCs w:val="28"/>
        </w:rPr>
        <w:t>;</w:t>
      </w:r>
    </w:p>
    <w:p w14:paraId="682E74A7" w14:textId="02ADC127" w:rsidR="00AF7230" w:rsidRPr="001341F2" w:rsidRDefault="00CA3C93" w:rsidP="00272476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="566"/>
        <w:jc w:val="both"/>
        <w:rPr>
          <w:rFonts w:ascii="Times New Roman" w:eastAsia="Times New Roman" w:hAnsi="Times New Roman" w:cs="Times New Roman"/>
          <w:noProof/>
          <w:sz w:val="28"/>
          <w:szCs w:val="28"/>
        </w:rPr>
      </w:pP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>Інші терміни у цьому Порядку вживаються у значеннях, наведених в Законі.</w:t>
      </w:r>
    </w:p>
    <w:p w14:paraId="16F1646E" w14:textId="3BC18200" w:rsidR="00A322E6" w:rsidRPr="00E95129" w:rsidRDefault="00661718" w:rsidP="0027247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noProof/>
          <w:sz w:val="28"/>
          <w:szCs w:val="28"/>
        </w:rPr>
      </w:pPr>
      <w:r w:rsidRPr="00E95129">
        <w:rPr>
          <w:rFonts w:ascii="Times New Roman" w:eastAsia="Times New Roman" w:hAnsi="Times New Roman" w:cs="Times New Roman"/>
          <w:noProof/>
          <w:sz w:val="28"/>
          <w:szCs w:val="28"/>
        </w:rPr>
        <w:t xml:space="preserve">Представники громадськості, які обираються згідно з цим Порядком, становлять </w:t>
      </w:r>
      <w:r w:rsidR="00E95129" w:rsidRPr="00E95129">
        <w:rPr>
          <w:rFonts w:ascii="Times New Roman" w:eastAsia="Times New Roman" w:hAnsi="Times New Roman" w:cs="Times New Roman"/>
          <w:noProof/>
          <w:sz w:val="28"/>
          <w:szCs w:val="28"/>
        </w:rPr>
        <w:t>половину кількісного складу апеляційної комісії.</w:t>
      </w:r>
    </w:p>
    <w:p w14:paraId="66E176B5" w14:textId="41B84234" w:rsidR="00DB7E88" w:rsidRDefault="00DB7E88" w:rsidP="0027247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bCs/>
          <w:noProof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Представники громадськості обираються громадською радою в порядку, визначеному </w:t>
      </w:r>
      <w:r w:rsidRPr="00D945BF">
        <w:rPr>
          <w:rFonts w:ascii="Times New Roman" w:eastAsia="Times New Roman" w:hAnsi="Times New Roman" w:cs="Times New Roman"/>
          <w:bCs/>
          <w:noProof/>
          <w:sz w:val="28"/>
          <w:szCs w:val="28"/>
        </w:rPr>
        <w:t>пункт</w:t>
      </w:r>
      <w:r w:rsidR="0008133E" w:rsidRPr="00D945BF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ами </w:t>
      </w:r>
      <w:r w:rsidR="001658AD">
        <w:rPr>
          <w:rFonts w:ascii="Times New Roman" w:eastAsia="Times New Roman" w:hAnsi="Times New Roman" w:cs="Times New Roman"/>
          <w:bCs/>
          <w:noProof/>
          <w:sz w:val="28"/>
          <w:szCs w:val="28"/>
        </w:rPr>
        <w:t>7-9</w:t>
      </w:r>
      <w:r w:rsidRPr="00D945BF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цього Порядку</w:t>
      </w:r>
      <w:r w:rsidR="006D0609" w:rsidRPr="00D945BF">
        <w:rPr>
          <w:rFonts w:ascii="Times New Roman" w:eastAsia="Times New Roman" w:hAnsi="Times New Roman" w:cs="Times New Roman"/>
          <w:bCs/>
          <w:noProof/>
          <w:sz w:val="28"/>
          <w:szCs w:val="28"/>
        </w:rPr>
        <w:t>, з урахуванням пункту 5</w:t>
      </w:r>
      <w:r w:rsidR="006D0609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цього Порядку</w:t>
      </w:r>
      <w:r>
        <w:rPr>
          <w:rFonts w:ascii="Times New Roman" w:eastAsia="Times New Roman" w:hAnsi="Times New Roman" w:cs="Times New Roman"/>
          <w:bCs/>
          <w:noProof/>
          <w:sz w:val="28"/>
          <w:szCs w:val="28"/>
        </w:rPr>
        <w:t>.</w:t>
      </w:r>
    </w:p>
    <w:p w14:paraId="5645FF24" w14:textId="77777777" w:rsidR="009971F6" w:rsidRDefault="009971F6" w:rsidP="009971F6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566"/>
        <w:jc w:val="both"/>
        <w:rPr>
          <w:rFonts w:ascii="Times New Roman" w:eastAsia="Times New Roman" w:hAnsi="Times New Roman" w:cs="Times New Roman"/>
          <w:bCs/>
          <w:noProof/>
          <w:sz w:val="28"/>
          <w:szCs w:val="28"/>
        </w:rPr>
      </w:pPr>
    </w:p>
    <w:p w14:paraId="52D2956E" w14:textId="6DF47554" w:rsidR="004E5B27" w:rsidRPr="001341F2" w:rsidRDefault="008D7BFA" w:rsidP="004E5B27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bCs/>
          <w:noProof/>
          <w:sz w:val="28"/>
          <w:szCs w:val="28"/>
        </w:rPr>
      </w:pPr>
      <w:r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lastRenderedPageBreak/>
        <w:t xml:space="preserve">У разі </w:t>
      </w:r>
      <w:r w:rsidR="00DB7E88">
        <w:rPr>
          <w:rFonts w:ascii="Times New Roman" w:eastAsia="Times New Roman" w:hAnsi="Times New Roman" w:cs="Times New Roman"/>
          <w:bCs/>
          <w:noProof/>
          <w:sz w:val="28"/>
          <w:szCs w:val="28"/>
        </w:rPr>
        <w:t>у</w:t>
      </w:r>
      <w:r w:rsidR="00CA007F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творення об</w:t>
      </w:r>
      <w:r w:rsidR="00A1045F" w:rsidRPr="003C097E">
        <w:rPr>
          <w:rFonts w:ascii="Times New Roman" w:eastAsia="Times New Roman" w:hAnsi="Times New Roman" w:cs="Times New Roman"/>
          <w:bCs/>
          <w:noProof/>
          <w:sz w:val="28"/>
          <w:szCs w:val="28"/>
          <w:lang w:val="ru-RU"/>
        </w:rPr>
        <w:t>’</w:t>
      </w:r>
      <w:r w:rsidR="00CA007F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єднання резидентів</w:t>
      </w:r>
      <w:r w:rsidR="004E5B27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, </w:t>
      </w:r>
      <w:r w:rsidR="00DB7E88">
        <w:rPr>
          <w:rFonts w:ascii="Times New Roman" w:eastAsia="Times New Roman" w:hAnsi="Times New Roman" w:cs="Times New Roman"/>
          <w:bCs/>
          <w:noProof/>
          <w:sz w:val="28"/>
          <w:szCs w:val="28"/>
        </w:rPr>
        <w:t>половину</w:t>
      </w:r>
      <w:r w:rsidR="00DB7E88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</w:t>
      </w:r>
      <w:r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представників </w:t>
      </w:r>
      <w:r w:rsidR="00213E82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громадськості </w:t>
      </w:r>
      <w:r w:rsidR="004E5B27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обира</w:t>
      </w:r>
      <w:r w:rsidR="006D0609">
        <w:rPr>
          <w:rFonts w:ascii="Times New Roman" w:eastAsia="Times New Roman" w:hAnsi="Times New Roman" w:cs="Times New Roman"/>
          <w:bCs/>
          <w:noProof/>
          <w:sz w:val="28"/>
          <w:szCs w:val="28"/>
        </w:rPr>
        <w:t>є</w:t>
      </w:r>
      <w:r w:rsidR="004E5B27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</w:t>
      </w:r>
      <w:r w:rsidR="007C40AD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об</w:t>
      </w:r>
      <w:r w:rsidR="004E5B27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’</w:t>
      </w:r>
      <w:r w:rsidR="007C40AD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єднання</w:t>
      </w:r>
      <w:r w:rsidR="006D0609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резидентів</w:t>
      </w:r>
      <w:r w:rsidR="001A214C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в порядку, визначеному </w:t>
      </w:r>
      <w:r w:rsidR="001A214C" w:rsidRPr="00D945BF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пунктами </w:t>
      </w:r>
      <w:r w:rsidR="00CE07B9">
        <w:rPr>
          <w:rFonts w:ascii="Times New Roman" w:eastAsia="Times New Roman" w:hAnsi="Times New Roman" w:cs="Times New Roman"/>
          <w:bCs/>
          <w:noProof/>
          <w:sz w:val="28"/>
          <w:szCs w:val="28"/>
        </w:rPr>
        <w:t>1</w:t>
      </w:r>
      <w:r w:rsidR="001658AD">
        <w:rPr>
          <w:rFonts w:ascii="Times New Roman" w:eastAsia="Times New Roman" w:hAnsi="Times New Roman" w:cs="Times New Roman"/>
          <w:bCs/>
          <w:noProof/>
          <w:sz w:val="28"/>
          <w:szCs w:val="28"/>
        </w:rPr>
        <w:t>0</w:t>
      </w:r>
      <w:r w:rsidR="00CE07B9">
        <w:rPr>
          <w:rFonts w:ascii="Times New Roman" w:eastAsia="Times New Roman" w:hAnsi="Times New Roman" w:cs="Times New Roman"/>
          <w:bCs/>
          <w:noProof/>
          <w:sz w:val="28"/>
          <w:szCs w:val="28"/>
        </w:rPr>
        <w:t>-</w:t>
      </w:r>
      <w:r w:rsidR="00A44470">
        <w:rPr>
          <w:rFonts w:ascii="Times New Roman" w:eastAsia="Times New Roman" w:hAnsi="Times New Roman" w:cs="Times New Roman"/>
          <w:bCs/>
          <w:noProof/>
          <w:sz w:val="28"/>
          <w:szCs w:val="28"/>
        </w:rPr>
        <w:t>1</w:t>
      </w:r>
      <w:r w:rsidR="001658AD">
        <w:rPr>
          <w:rFonts w:ascii="Times New Roman" w:eastAsia="Times New Roman" w:hAnsi="Times New Roman" w:cs="Times New Roman"/>
          <w:bCs/>
          <w:noProof/>
          <w:sz w:val="28"/>
          <w:szCs w:val="28"/>
        </w:rPr>
        <w:t>3</w:t>
      </w:r>
      <w:r w:rsidR="00A44470" w:rsidRPr="00D945BF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</w:t>
      </w:r>
      <w:r w:rsidR="001A214C" w:rsidRPr="00D945BF">
        <w:rPr>
          <w:rFonts w:ascii="Times New Roman" w:eastAsia="Times New Roman" w:hAnsi="Times New Roman" w:cs="Times New Roman"/>
          <w:bCs/>
          <w:noProof/>
          <w:sz w:val="28"/>
          <w:szCs w:val="28"/>
        </w:rPr>
        <w:t>цього Порядку</w:t>
      </w:r>
      <w:r w:rsidR="004E5B27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, а </w:t>
      </w:r>
      <w:r w:rsidR="00DB7E88">
        <w:rPr>
          <w:rFonts w:ascii="Times New Roman" w:eastAsia="Times New Roman" w:hAnsi="Times New Roman" w:cs="Times New Roman"/>
          <w:bCs/>
          <w:noProof/>
          <w:sz w:val="28"/>
          <w:szCs w:val="28"/>
        </w:rPr>
        <w:t>іншу</w:t>
      </w:r>
      <w:r w:rsidR="00DB7E88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</w:t>
      </w:r>
      <w:r w:rsidR="00DB7E88">
        <w:rPr>
          <w:rFonts w:ascii="Times New Roman" w:eastAsia="Times New Roman" w:hAnsi="Times New Roman" w:cs="Times New Roman"/>
          <w:bCs/>
          <w:noProof/>
          <w:sz w:val="28"/>
          <w:szCs w:val="28"/>
        </w:rPr>
        <w:t>половину</w:t>
      </w:r>
      <w:r w:rsidR="00DB7E88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</w:t>
      </w:r>
      <w:r w:rsidR="004E5B27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– громадська рада</w:t>
      </w:r>
      <w:r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.</w:t>
      </w:r>
    </w:p>
    <w:p w14:paraId="3583F5EF" w14:textId="395E1127" w:rsidR="00430EBE" w:rsidRDefault="004E5B27" w:rsidP="001658AD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="566"/>
        <w:jc w:val="both"/>
        <w:rPr>
          <w:rFonts w:ascii="Times New Roman" w:eastAsia="Times New Roman" w:hAnsi="Times New Roman" w:cs="Times New Roman"/>
          <w:bCs/>
          <w:noProof/>
          <w:sz w:val="28"/>
          <w:szCs w:val="28"/>
        </w:rPr>
      </w:pPr>
      <w:r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Якщо кількість представників громадськості становит</w:t>
      </w:r>
      <w:r w:rsidR="00DB7E88">
        <w:rPr>
          <w:rFonts w:ascii="Times New Roman" w:eastAsia="Times New Roman" w:hAnsi="Times New Roman" w:cs="Times New Roman"/>
          <w:bCs/>
          <w:noProof/>
          <w:sz w:val="28"/>
          <w:szCs w:val="28"/>
        </w:rPr>
        <w:t>ь</w:t>
      </w:r>
      <w:r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непарне число, об’єднання резидентів обирає на одного представника громадськості більше, ніж громадська рада.</w:t>
      </w:r>
    </w:p>
    <w:p w14:paraId="68C4CD3F" w14:textId="77777777" w:rsidR="001658AD" w:rsidRPr="001341F2" w:rsidRDefault="001658AD" w:rsidP="001658AD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="566"/>
        <w:jc w:val="both"/>
        <w:rPr>
          <w:rFonts w:ascii="Times New Roman" w:eastAsia="Times New Roman" w:hAnsi="Times New Roman" w:cs="Times New Roman"/>
          <w:bCs/>
          <w:noProof/>
          <w:sz w:val="28"/>
          <w:szCs w:val="28"/>
        </w:rPr>
      </w:pPr>
    </w:p>
    <w:p w14:paraId="682E74AA" w14:textId="337F889B" w:rsidR="00AF7230" w:rsidRPr="001341F2" w:rsidRDefault="00686A4E" w:rsidP="00FF678C">
      <w:pPr>
        <w:keepNext/>
        <w:pBdr>
          <w:top w:val="nil"/>
          <w:left w:val="nil"/>
          <w:bottom w:val="nil"/>
          <w:right w:val="nil"/>
          <w:between w:val="nil"/>
        </w:pBdr>
        <w:spacing w:before="120" w:after="120" w:line="300" w:lineRule="auto"/>
        <w:jc w:val="center"/>
        <w:rPr>
          <w:rFonts w:ascii="Times New Roman" w:eastAsia="Times New Roman" w:hAnsi="Times New Roman" w:cs="Times New Roman"/>
          <w:b/>
          <w:noProof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noProof/>
          <w:sz w:val="28"/>
          <w:szCs w:val="28"/>
        </w:rPr>
        <w:t>О</w:t>
      </w:r>
      <w:r w:rsidR="005761AB" w:rsidRPr="001341F2">
        <w:rPr>
          <w:rFonts w:ascii="Times New Roman" w:eastAsia="Times New Roman" w:hAnsi="Times New Roman" w:cs="Times New Roman"/>
          <w:b/>
          <w:noProof/>
          <w:sz w:val="28"/>
          <w:szCs w:val="28"/>
        </w:rPr>
        <w:t>брання представників громадськості до</w:t>
      </w:r>
      <w:r w:rsidR="00E96A16" w:rsidRPr="001341F2">
        <w:rPr>
          <w:rFonts w:ascii="Times New Roman" w:eastAsia="Times New Roman" w:hAnsi="Times New Roman" w:cs="Times New Roman"/>
          <w:b/>
          <w:noProof/>
          <w:sz w:val="28"/>
          <w:szCs w:val="28"/>
        </w:rPr>
        <w:t xml:space="preserve"> апеляційної комісії</w:t>
      </w:r>
    </w:p>
    <w:p w14:paraId="5F70CE26" w14:textId="619D19F2" w:rsidR="002C6BD9" w:rsidRDefault="008D5E3A" w:rsidP="005D29F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noProof/>
          <w:sz w:val="28"/>
          <w:szCs w:val="28"/>
        </w:rPr>
      </w:pPr>
      <w:bookmarkStart w:id="1" w:name="_Hlk86847288"/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>Мінцифри</w:t>
      </w:r>
      <w:r w:rsidR="002F0E3C"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</w:t>
      </w:r>
      <w:r w:rsidR="00C32655">
        <w:rPr>
          <w:rFonts w:ascii="Times New Roman" w:eastAsia="Times New Roman" w:hAnsi="Times New Roman" w:cs="Times New Roman"/>
          <w:noProof/>
          <w:sz w:val="28"/>
          <w:szCs w:val="28"/>
        </w:rPr>
        <w:t xml:space="preserve">опубліковує </w:t>
      </w:r>
      <w:r w:rsidR="00A9508E">
        <w:rPr>
          <w:rFonts w:ascii="Times New Roman" w:eastAsia="Times New Roman" w:hAnsi="Times New Roman" w:cs="Times New Roman"/>
          <w:noProof/>
          <w:sz w:val="28"/>
          <w:szCs w:val="28"/>
        </w:rPr>
        <w:t xml:space="preserve">на своєму </w:t>
      </w:r>
      <w:r w:rsidR="00A9508E" w:rsidRPr="00A9508E">
        <w:rPr>
          <w:rFonts w:ascii="Times New Roman" w:eastAsia="Times New Roman" w:hAnsi="Times New Roman" w:cs="Times New Roman"/>
          <w:noProof/>
          <w:sz w:val="28"/>
          <w:szCs w:val="28"/>
        </w:rPr>
        <w:t>офіційному веб-сайті в мережі Інтернет</w:t>
      </w:r>
      <w:r w:rsidR="00A9508E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</w:t>
      </w:r>
      <w:r w:rsidR="0074374E">
        <w:rPr>
          <w:rFonts w:ascii="Times New Roman" w:eastAsia="Times New Roman" w:hAnsi="Times New Roman" w:cs="Times New Roman"/>
          <w:noProof/>
          <w:sz w:val="28"/>
          <w:szCs w:val="28"/>
        </w:rPr>
        <w:t xml:space="preserve">повідомлення </w:t>
      </w:r>
      <w:r w:rsidR="001F3D05" w:rsidRPr="00C32655">
        <w:rPr>
          <w:rFonts w:ascii="Times New Roman" w:eastAsia="Times New Roman" w:hAnsi="Times New Roman" w:cs="Times New Roman"/>
          <w:noProof/>
          <w:sz w:val="28"/>
          <w:szCs w:val="28"/>
        </w:rPr>
        <w:t xml:space="preserve">про </w:t>
      </w:r>
      <w:r w:rsidR="005761AB" w:rsidRPr="00C32655">
        <w:rPr>
          <w:rFonts w:ascii="Times New Roman" w:eastAsia="Times New Roman" w:hAnsi="Times New Roman" w:cs="Times New Roman"/>
          <w:noProof/>
          <w:sz w:val="28"/>
          <w:szCs w:val="28"/>
        </w:rPr>
        <w:t xml:space="preserve">обрання представників громадськості до </w:t>
      </w:r>
      <w:r w:rsidR="001F3D05" w:rsidRPr="00C32655">
        <w:rPr>
          <w:rFonts w:ascii="Times New Roman" w:eastAsia="Times New Roman" w:hAnsi="Times New Roman" w:cs="Times New Roman"/>
          <w:noProof/>
          <w:sz w:val="28"/>
          <w:szCs w:val="28"/>
        </w:rPr>
        <w:t>апеляційної комісі</w:t>
      </w:r>
      <w:r w:rsidR="0070260B" w:rsidRPr="00C32655">
        <w:rPr>
          <w:rFonts w:ascii="Times New Roman" w:eastAsia="Times New Roman" w:hAnsi="Times New Roman" w:cs="Times New Roman"/>
          <w:noProof/>
          <w:sz w:val="28"/>
          <w:szCs w:val="28"/>
        </w:rPr>
        <w:t>ї</w:t>
      </w:r>
      <w:r w:rsidR="00BB7E0C" w:rsidRPr="00C32655">
        <w:rPr>
          <w:rFonts w:ascii="Times New Roman" w:eastAsia="Times New Roman" w:hAnsi="Times New Roman" w:cs="Times New Roman"/>
          <w:noProof/>
          <w:sz w:val="28"/>
          <w:szCs w:val="28"/>
        </w:rPr>
        <w:t>, як</w:t>
      </w:r>
      <w:r w:rsidR="00DC5D7D" w:rsidRPr="00C32655">
        <w:rPr>
          <w:rFonts w:ascii="Times New Roman" w:eastAsia="Times New Roman" w:hAnsi="Times New Roman" w:cs="Times New Roman"/>
          <w:noProof/>
          <w:sz w:val="28"/>
          <w:szCs w:val="28"/>
        </w:rPr>
        <w:t>е має містити</w:t>
      </w:r>
      <w:r w:rsidR="0043118A" w:rsidRPr="00C32655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</w:t>
      </w:r>
      <w:r w:rsidR="00DC5D7D" w:rsidRPr="00C32655">
        <w:rPr>
          <w:rFonts w:ascii="Times New Roman" w:eastAsia="Times New Roman" w:hAnsi="Times New Roman" w:cs="Times New Roman"/>
          <w:noProof/>
          <w:sz w:val="28"/>
          <w:szCs w:val="28"/>
        </w:rPr>
        <w:t xml:space="preserve">інформацію про </w:t>
      </w:r>
      <w:r w:rsidR="00D25B7C">
        <w:rPr>
          <w:rFonts w:ascii="Times New Roman" w:eastAsia="Times New Roman" w:hAnsi="Times New Roman" w:cs="Times New Roman"/>
          <w:noProof/>
          <w:sz w:val="28"/>
          <w:szCs w:val="28"/>
        </w:rPr>
        <w:t xml:space="preserve">майбутній </w:t>
      </w:r>
      <w:r w:rsidR="00561DB8" w:rsidRPr="00C32655">
        <w:rPr>
          <w:rFonts w:ascii="Times New Roman" w:eastAsia="Times New Roman" w:hAnsi="Times New Roman" w:cs="Times New Roman"/>
          <w:noProof/>
          <w:sz w:val="28"/>
          <w:szCs w:val="28"/>
        </w:rPr>
        <w:t xml:space="preserve">кількісний склад </w:t>
      </w:r>
      <w:r w:rsidR="00D25B7C" w:rsidRPr="00C32655">
        <w:rPr>
          <w:rFonts w:ascii="Times New Roman" w:eastAsia="Times New Roman" w:hAnsi="Times New Roman" w:cs="Times New Roman"/>
          <w:noProof/>
          <w:sz w:val="28"/>
          <w:szCs w:val="28"/>
        </w:rPr>
        <w:t>апеляційн</w:t>
      </w:r>
      <w:r w:rsidR="00D25B7C">
        <w:rPr>
          <w:rFonts w:ascii="Times New Roman" w:eastAsia="Times New Roman" w:hAnsi="Times New Roman" w:cs="Times New Roman"/>
          <w:noProof/>
          <w:sz w:val="28"/>
          <w:szCs w:val="28"/>
        </w:rPr>
        <w:t>ої</w:t>
      </w:r>
      <w:r w:rsidR="00D25B7C" w:rsidRPr="00C32655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</w:t>
      </w:r>
      <w:r w:rsidR="00561DB8" w:rsidRPr="00C32655">
        <w:rPr>
          <w:rFonts w:ascii="Times New Roman" w:eastAsia="Times New Roman" w:hAnsi="Times New Roman" w:cs="Times New Roman"/>
          <w:noProof/>
          <w:sz w:val="28"/>
          <w:szCs w:val="28"/>
        </w:rPr>
        <w:t xml:space="preserve">комісії та </w:t>
      </w:r>
      <w:r w:rsidR="006F7B1F" w:rsidRPr="00C32655">
        <w:rPr>
          <w:rFonts w:ascii="Times New Roman" w:eastAsia="Times New Roman" w:hAnsi="Times New Roman" w:cs="Times New Roman"/>
          <w:noProof/>
          <w:sz w:val="28"/>
          <w:szCs w:val="28"/>
        </w:rPr>
        <w:t>кількість представників громадськості в</w:t>
      </w:r>
      <w:r w:rsidR="00561DB8" w:rsidRPr="00C32655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ній</w:t>
      </w:r>
      <w:r w:rsidR="00775901">
        <w:rPr>
          <w:rFonts w:ascii="Times New Roman" w:eastAsia="Times New Roman" w:hAnsi="Times New Roman" w:cs="Times New Roman"/>
          <w:noProof/>
          <w:sz w:val="28"/>
          <w:szCs w:val="28"/>
        </w:rPr>
        <w:t>.</w:t>
      </w:r>
    </w:p>
    <w:p w14:paraId="136186A1" w14:textId="62F93885" w:rsidR="006D1B5D" w:rsidRPr="005D29F6" w:rsidRDefault="00B14EC4" w:rsidP="00B14EC4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="566"/>
        <w:jc w:val="both"/>
        <w:rPr>
          <w:rFonts w:ascii="Times New Roman" w:eastAsia="Times New Roman" w:hAnsi="Times New Roman" w:cs="Times New Roman"/>
          <w:noProof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t xml:space="preserve">Таке повідомлення опубліковується </w:t>
      </w:r>
      <w:r w:rsidR="006D1B5D" w:rsidRPr="005D29F6">
        <w:rPr>
          <w:rFonts w:ascii="Times New Roman" w:eastAsia="Times New Roman" w:hAnsi="Times New Roman" w:cs="Times New Roman"/>
          <w:noProof/>
          <w:sz w:val="28"/>
          <w:szCs w:val="28"/>
        </w:rPr>
        <w:t>не пізніше, ніж протягом 90 календарних днів з дати внесення до реєстру Дія Сіті відомостей про першого резидента Дія Сіті</w:t>
      </w:r>
      <w:r w:rsidR="0083497E" w:rsidRPr="005D29F6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(для </w:t>
      </w:r>
      <w:r w:rsidR="00467016" w:rsidRPr="005D29F6">
        <w:rPr>
          <w:rFonts w:ascii="Times New Roman" w:eastAsia="Times New Roman" w:hAnsi="Times New Roman" w:cs="Times New Roman"/>
          <w:noProof/>
          <w:sz w:val="28"/>
          <w:szCs w:val="28"/>
        </w:rPr>
        <w:t>обрання першого складу</w:t>
      </w:r>
      <w:r w:rsidR="0075022F" w:rsidRPr="005D29F6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апеляційної комісії</w:t>
      </w:r>
      <w:r w:rsidR="005D29F6" w:rsidRPr="005D29F6">
        <w:rPr>
          <w:rFonts w:ascii="Times New Roman" w:eastAsia="Times New Roman" w:hAnsi="Times New Roman" w:cs="Times New Roman"/>
          <w:noProof/>
          <w:sz w:val="28"/>
          <w:szCs w:val="28"/>
        </w:rPr>
        <w:t>)</w:t>
      </w:r>
      <w:r w:rsidR="005D29F6">
        <w:rPr>
          <w:rFonts w:ascii="Times New Roman" w:eastAsia="Times New Roman" w:hAnsi="Times New Roman" w:cs="Times New Roman"/>
          <w:noProof/>
          <w:sz w:val="28"/>
          <w:szCs w:val="28"/>
        </w:rPr>
        <w:t xml:space="preserve">, а також </w:t>
      </w:r>
      <w:r w:rsidR="00285B40">
        <w:rPr>
          <w:rFonts w:ascii="Times New Roman" w:eastAsia="Times New Roman" w:hAnsi="Times New Roman" w:cs="Times New Roman"/>
          <w:noProof/>
          <w:sz w:val="28"/>
          <w:szCs w:val="28"/>
        </w:rPr>
        <w:t>у таких випадках:</w:t>
      </w:r>
    </w:p>
    <w:bookmarkEnd w:id="1"/>
    <w:p w14:paraId="7796B6F2" w14:textId="65150F98" w:rsidR="00A00C86" w:rsidRPr="001341F2" w:rsidRDefault="00A00C86" w:rsidP="00555EE9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tabs>
          <w:tab w:val="left" w:pos="1418"/>
          <w:tab w:val="left" w:pos="1985"/>
        </w:tabs>
        <w:spacing w:after="0" w:line="300" w:lineRule="auto"/>
        <w:ind w:left="0" w:firstLine="567"/>
        <w:jc w:val="both"/>
        <w:rPr>
          <w:rFonts w:ascii="Times New Roman" w:eastAsia="Times New Roman" w:hAnsi="Times New Roman" w:cs="Times New Roman"/>
          <w:noProof/>
          <w:sz w:val="28"/>
          <w:szCs w:val="28"/>
        </w:rPr>
      </w:pP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>повноваження представника</w:t>
      </w:r>
      <w:r w:rsidR="00D3179D">
        <w:rPr>
          <w:rFonts w:ascii="Times New Roman" w:eastAsia="Times New Roman" w:hAnsi="Times New Roman" w:cs="Times New Roman"/>
          <w:noProof/>
          <w:sz w:val="28"/>
          <w:szCs w:val="28"/>
        </w:rPr>
        <w:t>(</w:t>
      </w:r>
      <w:r w:rsidR="0043118A" w:rsidRPr="001341F2">
        <w:rPr>
          <w:rFonts w:ascii="Times New Roman" w:eastAsia="Times New Roman" w:hAnsi="Times New Roman" w:cs="Times New Roman"/>
          <w:noProof/>
          <w:sz w:val="28"/>
          <w:szCs w:val="28"/>
        </w:rPr>
        <w:t>ів</w:t>
      </w:r>
      <w:r w:rsidR="00D3179D">
        <w:rPr>
          <w:rFonts w:ascii="Times New Roman" w:eastAsia="Times New Roman" w:hAnsi="Times New Roman" w:cs="Times New Roman"/>
          <w:noProof/>
          <w:sz w:val="28"/>
          <w:szCs w:val="28"/>
        </w:rPr>
        <w:t>)</w:t>
      </w: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громадськості в апеляційній комісії достроково припинені;</w:t>
      </w:r>
    </w:p>
    <w:p w14:paraId="6BF547E4" w14:textId="74042DC1" w:rsidR="00A00C86" w:rsidRPr="001341F2" w:rsidRDefault="00A00C86" w:rsidP="00555EE9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tabs>
          <w:tab w:val="left" w:pos="1418"/>
          <w:tab w:val="left" w:pos="1985"/>
        </w:tabs>
        <w:spacing w:after="0" w:line="300" w:lineRule="auto"/>
        <w:ind w:left="0" w:firstLine="567"/>
        <w:jc w:val="both"/>
        <w:rPr>
          <w:rFonts w:ascii="Times New Roman" w:eastAsia="Times New Roman" w:hAnsi="Times New Roman" w:cs="Times New Roman"/>
          <w:noProof/>
          <w:sz w:val="28"/>
          <w:szCs w:val="28"/>
        </w:rPr>
      </w:pP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>сплив строк повноважень представник</w:t>
      </w:r>
      <w:r w:rsidR="00D90C86" w:rsidRPr="001341F2">
        <w:rPr>
          <w:rFonts w:ascii="Times New Roman" w:eastAsia="Times New Roman" w:hAnsi="Times New Roman" w:cs="Times New Roman"/>
          <w:noProof/>
          <w:sz w:val="28"/>
          <w:szCs w:val="28"/>
        </w:rPr>
        <w:t>а</w:t>
      </w:r>
      <w:r w:rsidR="00D3179D">
        <w:rPr>
          <w:rFonts w:ascii="Times New Roman" w:eastAsia="Times New Roman" w:hAnsi="Times New Roman" w:cs="Times New Roman"/>
          <w:noProof/>
          <w:sz w:val="28"/>
          <w:szCs w:val="28"/>
        </w:rPr>
        <w:t>(</w:t>
      </w: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>ів</w:t>
      </w:r>
      <w:r w:rsidR="00D3179D">
        <w:rPr>
          <w:rFonts w:ascii="Times New Roman" w:eastAsia="Times New Roman" w:hAnsi="Times New Roman" w:cs="Times New Roman"/>
          <w:noProof/>
          <w:sz w:val="28"/>
          <w:szCs w:val="28"/>
        </w:rPr>
        <w:t>)</w:t>
      </w: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громадськості в апеляційній комісії.</w:t>
      </w:r>
    </w:p>
    <w:p w14:paraId="62D9D254" w14:textId="465A175B" w:rsidR="00B3327B" w:rsidRPr="001341F2" w:rsidRDefault="00763B1B" w:rsidP="002E7BCD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noProof/>
          <w:sz w:val="28"/>
          <w:szCs w:val="28"/>
        </w:rPr>
      </w:pP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Громадська рада обирає </w:t>
      </w:r>
      <w:r w:rsidR="001E47F6" w:rsidRPr="001341F2">
        <w:rPr>
          <w:rFonts w:ascii="Times New Roman" w:eastAsia="Times New Roman" w:hAnsi="Times New Roman" w:cs="Times New Roman"/>
          <w:noProof/>
          <w:sz w:val="28"/>
          <w:szCs w:val="28"/>
        </w:rPr>
        <w:t>представника</w:t>
      </w:r>
      <w:r w:rsidR="00D3179D">
        <w:rPr>
          <w:rFonts w:ascii="Times New Roman" w:eastAsia="Times New Roman" w:hAnsi="Times New Roman" w:cs="Times New Roman"/>
          <w:noProof/>
          <w:sz w:val="28"/>
          <w:szCs w:val="28"/>
        </w:rPr>
        <w:t>(</w:t>
      </w:r>
      <w:r w:rsidR="001E47F6" w:rsidRPr="001341F2">
        <w:rPr>
          <w:rFonts w:ascii="Times New Roman" w:eastAsia="Times New Roman" w:hAnsi="Times New Roman" w:cs="Times New Roman"/>
          <w:noProof/>
          <w:sz w:val="28"/>
          <w:szCs w:val="28"/>
        </w:rPr>
        <w:t>ів</w:t>
      </w:r>
      <w:r w:rsidR="00D3179D">
        <w:rPr>
          <w:rFonts w:ascii="Times New Roman" w:eastAsia="Times New Roman" w:hAnsi="Times New Roman" w:cs="Times New Roman"/>
          <w:noProof/>
          <w:sz w:val="28"/>
          <w:szCs w:val="28"/>
        </w:rPr>
        <w:t>)</w:t>
      </w:r>
      <w:r w:rsidR="001E47F6"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громадськості</w:t>
      </w:r>
      <w:r w:rsidR="0032422C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</w:t>
      </w:r>
      <w:r w:rsidR="00C72BBB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на своєму засіданні </w:t>
      </w:r>
      <w:r w:rsidR="00B3327B"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шляхом </w:t>
      </w:r>
      <w:r w:rsidR="001012B3" w:rsidRPr="001341F2">
        <w:rPr>
          <w:rFonts w:ascii="Times New Roman" w:eastAsia="Times New Roman" w:hAnsi="Times New Roman" w:cs="Times New Roman"/>
          <w:noProof/>
          <w:sz w:val="28"/>
          <w:szCs w:val="28"/>
        </w:rPr>
        <w:t>відкритого</w:t>
      </w:r>
      <w:r w:rsidR="00B3327B"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голосування</w:t>
      </w:r>
      <w:r w:rsidR="00CD2819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</w:t>
      </w:r>
      <w:r w:rsidR="00C54020">
        <w:rPr>
          <w:rFonts w:ascii="Times New Roman" w:eastAsia="Times New Roman" w:hAnsi="Times New Roman" w:cs="Times New Roman"/>
          <w:noProof/>
          <w:sz w:val="28"/>
          <w:szCs w:val="28"/>
        </w:rPr>
        <w:t>відповідно до законодавства</w:t>
      </w:r>
      <w:r w:rsidR="00B3327B" w:rsidRPr="001341F2">
        <w:rPr>
          <w:rFonts w:ascii="Times New Roman" w:eastAsia="Times New Roman" w:hAnsi="Times New Roman" w:cs="Times New Roman"/>
          <w:noProof/>
          <w:sz w:val="28"/>
          <w:szCs w:val="28"/>
        </w:rPr>
        <w:t>.</w:t>
      </w:r>
    </w:p>
    <w:p w14:paraId="7A7C112B" w14:textId="51F377D8" w:rsidR="00A821B6" w:rsidRPr="00B11ADF" w:rsidRDefault="00A821B6" w:rsidP="00D250E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noProof/>
          <w:sz w:val="28"/>
          <w:szCs w:val="28"/>
        </w:rPr>
      </w:pPr>
      <w:r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Про обрання громадською </w:t>
      </w:r>
      <w:r w:rsidR="00D605F2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радою </w:t>
      </w:r>
      <w:r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представник</w:t>
      </w:r>
      <w:r w:rsidR="00D3179D">
        <w:rPr>
          <w:rFonts w:ascii="Times New Roman" w:eastAsia="Times New Roman" w:hAnsi="Times New Roman" w:cs="Times New Roman"/>
          <w:bCs/>
          <w:noProof/>
          <w:sz w:val="28"/>
          <w:szCs w:val="28"/>
        </w:rPr>
        <w:t>а(</w:t>
      </w:r>
      <w:r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ів</w:t>
      </w:r>
      <w:r w:rsidR="00D3179D">
        <w:rPr>
          <w:rFonts w:ascii="Times New Roman" w:eastAsia="Times New Roman" w:hAnsi="Times New Roman" w:cs="Times New Roman"/>
          <w:bCs/>
          <w:noProof/>
          <w:sz w:val="28"/>
          <w:szCs w:val="28"/>
        </w:rPr>
        <w:t>)</w:t>
      </w:r>
      <w:r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громадськості </w:t>
      </w:r>
      <w:r w:rsidR="00D605F2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голова громадської ради повідом</w:t>
      </w:r>
      <w:r w:rsidR="00D3179D" w:rsidRPr="00D3179D">
        <w:rPr>
          <w:rFonts w:ascii="Times New Roman" w:eastAsia="Times New Roman" w:hAnsi="Times New Roman" w:cs="Times New Roman"/>
          <w:bCs/>
          <w:noProof/>
          <w:sz w:val="28"/>
          <w:szCs w:val="28"/>
        </w:rPr>
        <w:t>ляє</w:t>
      </w:r>
      <w:r w:rsidR="00D605F2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Мінцифри протягом 10 робочих днів з дати прийняття відповідного рішення шляхом направлення на адресу розміщеної на офіційному веб-сайті Мінцифри в мережі Інтернет електронної пошти, призначеної для комунікації із заявниками та резидентами Дія Сіті</w:t>
      </w:r>
      <w:r w:rsidR="00481027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, протоколу засідання громадської ради</w:t>
      </w:r>
      <w:r w:rsidR="00A90A02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.</w:t>
      </w:r>
    </w:p>
    <w:p w14:paraId="649273F6" w14:textId="63DE808C" w:rsidR="00B11ADF" w:rsidRDefault="00B11ADF" w:rsidP="0025250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bCs/>
          <w:noProof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noProof/>
          <w:sz w:val="28"/>
          <w:szCs w:val="28"/>
        </w:rPr>
        <w:t>Відповідне рішення громадської ради оприлюднюється на офіційному веб-сайті Мінцифри в мережі Інтернет протягом двох робочих днів з дня його отримання</w:t>
      </w:r>
      <w:r w:rsidR="00517E7C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Мінцифри</w:t>
      </w:r>
      <w:r>
        <w:rPr>
          <w:rFonts w:ascii="Times New Roman" w:eastAsia="Times New Roman" w:hAnsi="Times New Roman" w:cs="Times New Roman"/>
          <w:bCs/>
          <w:noProof/>
          <w:sz w:val="28"/>
          <w:szCs w:val="28"/>
        </w:rPr>
        <w:t>.</w:t>
      </w:r>
    </w:p>
    <w:p w14:paraId="140C7ADB" w14:textId="346CCBB2" w:rsidR="008A6A09" w:rsidRPr="001341F2" w:rsidRDefault="00BD4C2F" w:rsidP="0027247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noProof/>
          <w:sz w:val="28"/>
          <w:szCs w:val="28"/>
        </w:rPr>
      </w:pPr>
      <w:r w:rsidRPr="00BD4C2F">
        <w:rPr>
          <w:rFonts w:ascii="Times New Roman" w:eastAsia="Times New Roman" w:hAnsi="Times New Roman" w:cs="Times New Roman"/>
          <w:bCs/>
          <w:noProof/>
          <w:sz w:val="28"/>
          <w:szCs w:val="28"/>
        </w:rPr>
        <w:t>П</w:t>
      </w:r>
      <w:r w:rsidR="00B11ADF">
        <w:rPr>
          <w:rFonts w:ascii="Times New Roman" w:eastAsia="Times New Roman" w:hAnsi="Times New Roman" w:cs="Times New Roman"/>
          <w:noProof/>
          <w:sz w:val="28"/>
          <w:szCs w:val="28"/>
        </w:rPr>
        <w:t>редставник(</w:t>
      </w:r>
      <w:r>
        <w:rPr>
          <w:rFonts w:ascii="Times New Roman" w:eastAsia="Times New Roman" w:hAnsi="Times New Roman" w:cs="Times New Roman"/>
          <w:noProof/>
          <w:sz w:val="28"/>
          <w:szCs w:val="28"/>
        </w:rPr>
        <w:t>и</w:t>
      </w:r>
      <w:r w:rsidR="00B11ADF">
        <w:rPr>
          <w:rFonts w:ascii="Times New Roman" w:eastAsia="Times New Roman" w:hAnsi="Times New Roman" w:cs="Times New Roman"/>
          <w:noProof/>
          <w:sz w:val="28"/>
          <w:szCs w:val="28"/>
        </w:rPr>
        <w:t>) громадськості</w:t>
      </w:r>
      <w:r w:rsidR="00933B93"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</w:t>
      </w:r>
      <w:r w:rsidR="005F16C6">
        <w:rPr>
          <w:rFonts w:ascii="Times New Roman" w:eastAsia="Times New Roman" w:hAnsi="Times New Roman" w:cs="Times New Roman"/>
          <w:noProof/>
          <w:sz w:val="28"/>
          <w:szCs w:val="28"/>
        </w:rPr>
        <w:t xml:space="preserve">від </w:t>
      </w:r>
      <w:r w:rsidR="00B11ADF">
        <w:rPr>
          <w:rFonts w:ascii="Times New Roman" w:eastAsia="Times New Roman" w:hAnsi="Times New Roman" w:cs="Times New Roman"/>
          <w:noProof/>
          <w:sz w:val="28"/>
          <w:szCs w:val="28"/>
        </w:rPr>
        <w:t xml:space="preserve">об’єднання </w:t>
      </w:r>
      <w:r w:rsidR="00933B93"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резидентів </w:t>
      </w:r>
      <w:r w:rsidR="005F16C6">
        <w:rPr>
          <w:rFonts w:ascii="Times New Roman" w:eastAsia="Times New Roman" w:hAnsi="Times New Roman" w:cs="Times New Roman"/>
          <w:noProof/>
          <w:sz w:val="28"/>
          <w:szCs w:val="28"/>
        </w:rPr>
        <w:t>обираються</w:t>
      </w:r>
      <w:r w:rsidR="004861E3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</w:t>
      </w:r>
      <w:r w:rsidR="00B11ADF">
        <w:rPr>
          <w:rFonts w:ascii="Times New Roman" w:eastAsia="Times New Roman" w:hAnsi="Times New Roman" w:cs="Times New Roman"/>
          <w:noProof/>
          <w:sz w:val="28"/>
          <w:szCs w:val="28"/>
        </w:rPr>
        <w:t>загальни</w:t>
      </w:r>
      <w:r w:rsidR="004861E3">
        <w:rPr>
          <w:rFonts w:ascii="Times New Roman" w:eastAsia="Times New Roman" w:hAnsi="Times New Roman" w:cs="Times New Roman"/>
          <w:noProof/>
          <w:sz w:val="28"/>
          <w:szCs w:val="28"/>
        </w:rPr>
        <w:t>ми</w:t>
      </w:r>
      <w:r w:rsidR="00B11ADF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зборів учасників (членів) такого об’єднання</w:t>
      </w:r>
      <w:r w:rsidR="002F6593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резидентів у порядку</w:t>
      </w:r>
      <w:r w:rsidR="00202CAA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, передбачено</w:t>
      </w:r>
      <w:r w:rsidR="00D63DEC">
        <w:rPr>
          <w:rFonts w:ascii="Times New Roman" w:eastAsia="Times New Roman" w:hAnsi="Times New Roman" w:cs="Times New Roman"/>
          <w:bCs/>
          <w:noProof/>
          <w:sz w:val="28"/>
          <w:szCs w:val="28"/>
        </w:rPr>
        <w:t>му його</w:t>
      </w:r>
      <w:r w:rsidR="00C11A2A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</w:t>
      </w:r>
      <w:r w:rsidR="00D250E6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с</w:t>
      </w:r>
      <w:r w:rsidR="00C11A2A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татутом</w:t>
      </w:r>
      <w:r w:rsidR="00933B93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. </w:t>
      </w:r>
    </w:p>
    <w:p w14:paraId="669F6B30" w14:textId="548F8B22" w:rsidR="00134A12" w:rsidRPr="001341F2" w:rsidRDefault="00A90A02" w:rsidP="00A90A02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noProof/>
          <w:sz w:val="28"/>
          <w:szCs w:val="28"/>
        </w:rPr>
      </w:pPr>
      <w:r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lastRenderedPageBreak/>
        <w:t>Про обрання об</w:t>
      </w:r>
      <w:r w:rsidR="002F4993" w:rsidRPr="0040167B">
        <w:rPr>
          <w:rFonts w:ascii="Times New Roman" w:eastAsia="Times New Roman" w:hAnsi="Times New Roman" w:cs="Times New Roman"/>
          <w:bCs/>
          <w:noProof/>
          <w:sz w:val="28"/>
          <w:szCs w:val="28"/>
        </w:rPr>
        <w:t>’</w:t>
      </w:r>
      <w:r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єданням резидентів представник</w:t>
      </w:r>
      <w:r w:rsidR="00B11ADF">
        <w:rPr>
          <w:rFonts w:ascii="Times New Roman" w:eastAsia="Times New Roman" w:hAnsi="Times New Roman" w:cs="Times New Roman"/>
          <w:bCs/>
          <w:noProof/>
          <w:sz w:val="28"/>
          <w:szCs w:val="28"/>
        </w:rPr>
        <w:t>а(</w:t>
      </w:r>
      <w:r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ів</w:t>
      </w:r>
      <w:r w:rsidR="00B11ADF">
        <w:rPr>
          <w:rFonts w:ascii="Times New Roman" w:eastAsia="Times New Roman" w:hAnsi="Times New Roman" w:cs="Times New Roman"/>
          <w:bCs/>
          <w:noProof/>
          <w:sz w:val="28"/>
          <w:szCs w:val="28"/>
        </w:rPr>
        <w:t>)</w:t>
      </w:r>
      <w:r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громадськості </w:t>
      </w:r>
      <w:r w:rsidR="00134A12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керівник об’єднання резидентів</w:t>
      </w:r>
      <w:r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</w:t>
      </w:r>
      <w:r w:rsidR="0040167B">
        <w:rPr>
          <w:rFonts w:ascii="Times New Roman" w:eastAsia="Times New Roman" w:hAnsi="Times New Roman" w:cs="Times New Roman"/>
          <w:bCs/>
          <w:noProof/>
          <w:sz w:val="28"/>
          <w:szCs w:val="28"/>
        </w:rPr>
        <w:t>повідомляє</w:t>
      </w:r>
      <w:r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Мінцифри протягом 10 робочих днів з дати прийняття відповідного рішення шляхом направлення на адресу розміщеної на офіційному веб-сайті Мінцифри в мережі Інтернет електронної пошти, призначеної для комунікації із заявниками та резидентами Дія Сіті</w:t>
      </w:r>
      <w:r w:rsidR="00134A12" w:rsidRPr="001341F2">
        <w:rPr>
          <w:rFonts w:ascii="Times New Roman" w:eastAsia="Times New Roman" w:hAnsi="Times New Roman" w:cs="Times New Roman"/>
          <w:bCs/>
          <w:noProof/>
          <w:sz w:val="28"/>
          <w:szCs w:val="28"/>
        </w:rPr>
        <w:t>:</w:t>
      </w:r>
    </w:p>
    <w:p w14:paraId="553DC9C6" w14:textId="4F24F2A2" w:rsidR="00EE57AC" w:rsidRDefault="00EE57AC" w:rsidP="00EE5D51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  <w:tab w:val="left" w:pos="1985"/>
        </w:tabs>
        <w:spacing w:after="0" w:line="300" w:lineRule="auto"/>
        <w:ind w:left="0" w:firstLine="567"/>
        <w:jc w:val="both"/>
        <w:rPr>
          <w:rFonts w:ascii="Times New Roman" w:eastAsia="Times New Roman" w:hAnsi="Times New Roman" w:cs="Times New Roman"/>
          <w:noProof/>
          <w:sz w:val="28"/>
          <w:szCs w:val="28"/>
        </w:rPr>
      </w:pP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>електронн</w:t>
      </w:r>
      <w:r w:rsidR="00493727">
        <w:rPr>
          <w:rFonts w:ascii="Times New Roman" w:eastAsia="Times New Roman" w:hAnsi="Times New Roman" w:cs="Times New Roman"/>
          <w:noProof/>
          <w:sz w:val="28"/>
          <w:szCs w:val="28"/>
        </w:rPr>
        <w:t>ої</w:t>
      </w: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</w:t>
      </w:r>
      <w:r w:rsidR="00493727" w:rsidRPr="001341F2">
        <w:rPr>
          <w:rFonts w:ascii="Times New Roman" w:eastAsia="Times New Roman" w:hAnsi="Times New Roman" w:cs="Times New Roman"/>
          <w:noProof/>
          <w:sz w:val="28"/>
          <w:szCs w:val="28"/>
        </w:rPr>
        <w:t>копі</w:t>
      </w:r>
      <w:r w:rsidR="00493727">
        <w:rPr>
          <w:rFonts w:ascii="Times New Roman" w:eastAsia="Times New Roman" w:hAnsi="Times New Roman" w:cs="Times New Roman"/>
          <w:noProof/>
          <w:sz w:val="28"/>
          <w:szCs w:val="28"/>
        </w:rPr>
        <w:t>ї</w:t>
      </w:r>
      <w:r w:rsidR="00493727"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</w:t>
      </w: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протоколу загальних зборів </w:t>
      </w:r>
      <w:r w:rsidR="00EE5D51">
        <w:rPr>
          <w:rFonts w:ascii="Times New Roman" w:eastAsia="Times New Roman" w:hAnsi="Times New Roman" w:cs="Times New Roman"/>
          <w:noProof/>
          <w:sz w:val="28"/>
          <w:szCs w:val="28"/>
        </w:rPr>
        <w:t xml:space="preserve">учасників (членів) </w:t>
      </w: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>об’єднання резидентів, який відображає рішення про обрання представник</w:t>
      </w:r>
      <w:r w:rsidR="00EE5D51">
        <w:rPr>
          <w:rFonts w:ascii="Times New Roman" w:eastAsia="Times New Roman" w:hAnsi="Times New Roman" w:cs="Times New Roman"/>
          <w:noProof/>
          <w:sz w:val="28"/>
          <w:szCs w:val="28"/>
        </w:rPr>
        <w:t>а(</w:t>
      </w: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>ів</w:t>
      </w:r>
      <w:r w:rsidR="00EE5D51">
        <w:rPr>
          <w:rFonts w:ascii="Times New Roman" w:eastAsia="Times New Roman" w:hAnsi="Times New Roman" w:cs="Times New Roman"/>
          <w:noProof/>
          <w:sz w:val="28"/>
          <w:szCs w:val="28"/>
        </w:rPr>
        <w:t>)</w:t>
      </w: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громадськості</w:t>
      </w:r>
      <w:r w:rsidR="00E61E59" w:rsidRPr="001341F2">
        <w:rPr>
          <w:rFonts w:ascii="Times New Roman" w:eastAsia="Times New Roman" w:hAnsi="Times New Roman" w:cs="Times New Roman"/>
          <w:noProof/>
          <w:sz w:val="28"/>
          <w:szCs w:val="28"/>
        </w:rPr>
        <w:t>, засвідчен</w:t>
      </w:r>
      <w:r w:rsidR="0096549F">
        <w:rPr>
          <w:rFonts w:ascii="Times New Roman" w:eastAsia="Times New Roman" w:hAnsi="Times New Roman" w:cs="Times New Roman"/>
          <w:noProof/>
          <w:sz w:val="28"/>
          <w:szCs w:val="28"/>
        </w:rPr>
        <w:t>о</w:t>
      </w:r>
      <w:r w:rsidR="0053516B">
        <w:rPr>
          <w:rFonts w:ascii="Times New Roman" w:eastAsia="Times New Roman" w:hAnsi="Times New Roman" w:cs="Times New Roman"/>
          <w:noProof/>
          <w:sz w:val="28"/>
          <w:szCs w:val="28"/>
        </w:rPr>
        <w:t>ї</w:t>
      </w:r>
      <w:r w:rsidR="00E61E59"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</w:t>
      </w:r>
      <w:r w:rsidR="0055476F"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шляхом накладення </w:t>
      </w:r>
      <w:r w:rsidR="001D047E" w:rsidRPr="001D047E">
        <w:rPr>
          <w:rFonts w:ascii="Times New Roman" w:eastAsia="Times New Roman" w:hAnsi="Times New Roman" w:cs="Times New Roman"/>
          <w:noProof/>
          <w:sz w:val="28"/>
          <w:szCs w:val="28"/>
        </w:rPr>
        <w:t>з дотриманням вимог законодавства у сферах електронного документообігу та електронних довірчих послуг</w:t>
      </w:r>
      <w:r w:rsidR="001D047E" w:rsidRPr="001341F2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</w:t>
      </w:r>
      <w:r w:rsidR="00B05E87" w:rsidRPr="001341F2">
        <w:rPr>
          <w:rFonts w:ascii="Times New Roman" w:eastAsia="Times New Roman" w:hAnsi="Times New Roman" w:cs="Times New Roman"/>
          <w:noProof/>
          <w:sz w:val="28"/>
          <w:szCs w:val="28"/>
        </w:rPr>
        <w:t>електронного підпису</w:t>
      </w:r>
      <w:r w:rsidR="001D047E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</w:t>
      </w:r>
      <w:r w:rsidR="001D047E" w:rsidRPr="001341F2">
        <w:rPr>
          <w:rFonts w:ascii="Times New Roman" w:eastAsia="Times New Roman" w:hAnsi="Times New Roman" w:cs="Times New Roman"/>
          <w:noProof/>
          <w:sz w:val="28"/>
          <w:szCs w:val="28"/>
        </w:rPr>
        <w:t>керівника об’єднання резидентів</w:t>
      </w:r>
      <w:r w:rsidRPr="001341F2">
        <w:rPr>
          <w:rFonts w:ascii="Times New Roman" w:eastAsia="Times New Roman" w:hAnsi="Times New Roman" w:cs="Times New Roman"/>
          <w:noProof/>
          <w:sz w:val="28"/>
          <w:szCs w:val="28"/>
        </w:rPr>
        <w:t>;</w:t>
      </w:r>
    </w:p>
    <w:p w14:paraId="7DF04A20" w14:textId="2D32A523" w:rsidR="0053516B" w:rsidRDefault="0053516B" w:rsidP="00EE5D51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  <w:tab w:val="left" w:pos="1985"/>
        </w:tabs>
        <w:spacing w:after="0" w:line="300" w:lineRule="auto"/>
        <w:ind w:left="0" w:firstLine="567"/>
        <w:jc w:val="both"/>
        <w:rPr>
          <w:rFonts w:ascii="Times New Roman" w:eastAsia="Times New Roman" w:hAnsi="Times New Roman" w:cs="Times New Roman"/>
          <w:noProof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t>відомостей</w:t>
      </w:r>
      <w:r w:rsidR="00C5296D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щодо кількості</w:t>
      </w:r>
      <w:r w:rsidR="00EE012B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резидентів Дія Сіті </w:t>
      </w:r>
      <w:r w:rsidR="00F14E83">
        <w:rPr>
          <w:rFonts w:ascii="Times New Roman" w:eastAsia="Times New Roman" w:hAnsi="Times New Roman" w:cs="Times New Roman"/>
          <w:noProof/>
          <w:sz w:val="28"/>
          <w:szCs w:val="28"/>
        </w:rPr>
        <w:t>-</w:t>
      </w:r>
      <w:r w:rsidR="00EE012B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</w:t>
      </w:r>
      <w:r w:rsidR="00980A80">
        <w:rPr>
          <w:rFonts w:ascii="Times New Roman" w:eastAsia="Times New Roman" w:hAnsi="Times New Roman" w:cs="Times New Roman"/>
          <w:noProof/>
          <w:sz w:val="28"/>
          <w:szCs w:val="28"/>
        </w:rPr>
        <w:t xml:space="preserve">членів </w:t>
      </w:r>
      <w:r w:rsidR="00F14E83">
        <w:rPr>
          <w:rFonts w:ascii="Times New Roman" w:eastAsia="Times New Roman" w:hAnsi="Times New Roman" w:cs="Times New Roman"/>
          <w:noProof/>
          <w:sz w:val="28"/>
          <w:szCs w:val="28"/>
        </w:rPr>
        <w:t>об’єднання</w:t>
      </w:r>
      <w:r w:rsidR="00980A80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резидентів на дату опублікування Мінцифри повідомлення про </w:t>
      </w:r>
      <w:r w:rsidR="00980A80" w:rsidRPr="00C32655">
        <w:rPr>
          <w:rFonts w:ascii="Times New Roman" w:eastAsia="Times New Roman" w:hAnsi="Times New Roman" w:cs="Times New Roman"/>
          <w:noProof/>
          <w:sz w:val="28"/>
          <w:szCs w:val="28"/>
        </w:rPr>
        <w:t>обрання представників громадськості до апеляційної комісії</w:t>
      </w:r>
      <w:r w:rsidR="00980A80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згідно з пунктом </w:t>
      </w:r>
      <w:r w:rsidR="001658AD">
        <w:rPr>
          <w:rFonts w:ascii="Times New Roman" w:eastAsia="Times New Roman" w:hAnsi="Times New Roman" w:cs="Times New Roman"/>
          <w:noProof/>
          <w:sz w:val="28"/>
          <w:szCs w:val="28"/>
        </w:rPr>
        <w:t>6</w:t>
      </w:r>
      <w:r w:rsidR="00A44470">
        <w:rPr>
          <w:rFonts w:ascii="Times New Roman" w:eastAsia="Times New Roman" w:hAnsi="Times New Roman" w:cs="Times New Roman"/>
          <w:noProof/>
          <w:sz w:val="28"/>
          <w:szCs w:val="28"/>
        </w:rPr>
        <w:t xml:space="preserve"> </w:t>
      </w:r>
      <w:r w:rsidR="00980A80">
        <w:rPr>
          <w:rFonts w:ascii="Times New Roman" w:eastAsia="Times New Roman" w:hAnsi="Times New Roman" w:cs="Times New Roman"/>
          <w:noProof/>
          <w:sz w:val="28"/>
          <w:szCs w:val="28"/>
        </w:rPr>
        <w:t>цього Порядку</w:t>
      </w:r>
      <w:r w:rsidR="009E2235">
        <w:rPr>
          <w:rFonts w:ascii="Times New Roman" w:eastAsia="Times New Roman" w:hAnsi="Times New Roman" w:cs="Times New Roman"/>
          <w:noProof/>
          <w:sz w:val="28"/>
          <w:szCs w:val="28"/>
        </w:rPr>
        <w:t>.</w:t>
      </w:r>
    </w:p>
    <w:p w14:paraId="2C0EDB17" w14:textId="6C9387FF" w:rsidR="0056187E" w:rsidRDefault="0056187E" w:rsidP="002961CE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bCs/>
          <w:noProof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Відповідне рішення </w:t>
      </w:r>
      <w:r w:rsidRPr="0056187E">
        <w:rPr>
          <w:rFonts w:ascii="Times New Roman" w:eastAsia="Times New Roman" w:hAnsi="Times New Roman" w:cs="Times New Roman"/>
          <w:bCs/>
          <w:noProof/>
          <w:sz w:val="28"/>
          <w:szCs w:val="28"/>
        </w:rPr>
        <w:t>об</w:t>
      </w:r>
      <w:r w:rsidR="002961CE" w:rsidRPr="002961CE">
        <w:rPr>
          <w:rFonts w:ascii="Times New Roman" w:eastAsia="Times New Roman" w:hAnsi="Times New Roman" w:cs="Times New Roman"/>
          <w:bCs/>
          <w:noProof/>
          <w:sz w:val="28"/>
          <w:szCs w:val="28"/>
        </w:rPr>
        <w:t>’</w:t>
      </w:r>
      <w:r w:rsidR="00F14E83">
        <w:rPr>
          <w:rFonts w:ascii="Times New Roman" w:eastAsia="Times New Roman" w:hAnsi="Times New Roman" w:cs="Times New Roman"/>
          <w:bCs/>
          <w:noProof/>
          <w:sz w:val="28"/>
          <w:szCs w:val="28"/>
        </w:rPr>
        <w:t>є</w:t>
      </w:r>
      <w:r w:rsidR="002961CE">
        <w:rPr>
          <w:rFonts w:ascii="Times New Roman" w:eastAsia="Times New Roman" w:hAnsi="Times New Roman" w:cs="Times New Roman"/>
          <w:bCs/>
          <w:noProof/>
          <w:sz w:val="28"/>
          <w:szCs w:val="28"/>
        </w:rPr>
        <w:t>днання резидентів</w:t>
      </w:r>
      <w:r w:rsidRPr="002961CE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оприлюднюється на офіційному веб-сайті Мінцифри в мережі Інтернет протягом двох робочих днів з дня його отримання Мінцифри.</w:t>
      </w:r>
    </w:p>
    <w:p w14:paraId="590B3857" w14:textId="18ABE2DC" w:rsidR="00D8196F" w:rsidRPr="00D8196F" w:rsidRDefault="00D8196F" w:rsidP="00D8196F">
      <w:pPr>
        <w:pStyle w:val="a4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7"/>
        <w:jc w:val="both"/>
        <w:rPr>
          <w:rFonts w:ascii="Times New Roman" w:eastAsia="Times New Roman" w:hAnsi="Times New Roman" w:cs="Times New Roman"/>
          <w:bCs/>
          <w:noProof/>
          <w:sz w:val="28"/>
          <w:szCs w:val="28"/>
        </w:rPr>
      </w:pPr>
      <w:r w:rsidRPr="00D8196F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У разі якщо за результатом опублікування повідомлення про обрання представників громадськості до апеляційної комісії згідно пункту </w:t>
      </w:r>
      <w:r w:rsidR="001658AD">
        <w:rPr>
          <w:rFonts w:ascii="Times New Roman" w:eastAsia="Times New Roman" w:hAnsi="Times New Roman" w:cs="Times New Roman"/>
          <w:bCs/>
          <w:noProof/>
          <w:sz w:val="28"/>
          <w:szCs w:val="28"/>
        </w:rPr>
        <w:t>6</w:t>
      </w:r>
      <w:r w:rsidR="00A44470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</w:t>
      </w:r>
      <w:r w:rsidRPr="00D8196F">
        <w:rPr>
          <w:rFonts w:ascii="Times New Roman" w:eastAsia="Times New Roman" w:hAnsi="Times New Roman" w:cs="Times New Roman"/>
          <w:bCs/>
          <w:noProof/>
          <w:sz w:val="28"/>
          <w:szCs w:val="28"/>
        </w:rPr>
        <w:t>цього Порядку Мінцифри отримано декілька повідомлень з рішенням про обрання представника(ів) громадськості об’єднанням</w:t>
      </w:r>
      <w:r w:rsidR="00A44470">
        <w:rPr>
          <w:rFonts w:ascii="Times New Roman" w:eastAsia="Times New Roman" w:hAnsi="Times New Roman" w:cs="Times New Roman"/>
          <w:bCs/>
          <w:noProof/>
          <w:sz w:val="28"/>
          <w:szCs w:val="28"/>
        </w:rPr>
        <w:t>(и)</w:t>
      </w:r>
      <w:r w:rsidRPr="00D8196F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резидентів, обраним(и) представником(ами) громадськості вважається особа(и), обрані об’єдананням резидентів з найбільшою на дату такого повідомлення Мінцифри кількістю членів, які є резидентами Дія Сіті.</w:t>
      </w:r>
    </w:p>
    <w:p w14:paraId="5D2BB43A" w14:textId="50F7D041" w:rsidR="0056187E" w:rsidRDefault="0056187E" w:rsidP="002961CE">
      <w:pPr>
        <w:pStyle w:val="a4"/>
        <w:pBdr>
          <w:top w:val="nil"/>
          <w:left w:val="nil"/>
          <w:bottom w:val="nil"/>
          <w:right w:val="nil"/>
          <w:between w:val="nil"/>
        </w:pBdr>
        <w:tabs>
          <w:tab w:val="left" w:pos="1134"/>
          <w:tab w:val="left" w:pos="1985"/>
        </w:tabs>
        <w:spacing w:after="0" w:line="300" w:lineRule="auto"/>
        <w:jc w:val="both"/>
        <w:rPr>
          <w:rFonts w:ascii="Times New Roman" w:eastAsia="Times New Roman" w:hAnsi="Times New Roman" w:cs="Times New Roman"/>
          <w:noProof/>
          <w:sz w:val="28"/>
          <w:szCs w:val="28"/>
        </w:rPr>
      </w:pPr>
    </w:p>
    <w:p w14:paraId="7EBE3CC7" w14:textId="48537888" w:rsidR="00605A91" w:rsidRPr="00326211" w:rsidRDefault="00605A91" w:rsidP="00605A91">
      <w:pPr>
        <w:keepNext/>
        <w:pBdr>
          <w:top w:val="nil"/>
          <w:left w:val="nil"/>
          <w:bottom w:val="nil"/>
          <w:right w:val="nil"/>
          <w:between w:val="nil"/>
        </w:pBdr>
        <w:spacing w:before="120" w:after="120" w:line="300" w:lineRule="auto"/>
        <w:jc w:val="center"/>
        <w:rPr>
          <w:rFonts w:ascii="Times New Roman" w:eastAsia="Times New Roman" w:hAnsi="Times New Roman" w:cs="Times New Roman"/>
          <w:b/>
          <w:bCs/>
          <w:noProof/>
          <w:sz w:val="28"/>
          <w:szCs w:val="28"/>
        </w:rPr>
      </w:pPr>
      <w:r w:rsidRPr="00326211">
        <w:rPr>
          <w:rFonts w:ascii="Times New Roman" w:eastAsia="Times New Roman" w:hAnsi="Times New Roman" w:cs="Times New Roman"/>
          <w:b/>
          <w:bCs/>
          <w:noProof/>
          <w:sz w:val="28"/>
          <w:szCs w:val="28"/>
        </w:rPr>
        <w:t xml:space="preserve">Затвердження </w:t>
      </w:r>
      <w:r w:rsidR="0055683F" w:rsidRPr="00326211">
        <w:rPr>
          <w:rFonts w:ascii="Times New Roman" w:eastAsia="Times New Roman" w:hAnsi="Times New Roman" w:cs="Times New Roman"/>
          <w:b/>
          <w:bCs/>
          <w:noProof/>
          <w:sz w:val="28"/>
          <w:szCs w:val="28"/>
        </w:rPr>
        <w:t xml:space="preserve">обраних до апеляційної комісії представників громадськості </w:t>
      </w:r>
    </w:p>
    <w:p w14:paraId="3DCB1A02" w14:textId="3472EB67" w:rsidR="00393E74" w:rsidRDefault="00D246A2" w:rsidP="00393E7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bCs/>
          <w:noProof/>
          <w:sz w:val="28"/>
          <w:szCs w:val="28"/>
        </w:rPr>
      </w:pPr>
      <w:r w:rsidRPr="00D246A2">
        <w:rPr>
          <w:rFonts w:ascii="Times New Roman" w:eastAsia="Times New Roman" w:hAnsi="Times New Roman" w:cs="Times New Roman"/>
          <w:bCs/>
          <w:noProof/>
          <w:sz w:val="28"/>
          <w:szCs w:val="28"/>
        </w:rPr>
        <w:t>Персональн</w:t>
      </w:r>
      <w:r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ий склад апеляційної комісії затверджується Мінцифри </w:t>
      </w:r>
      <w:r w:rsidR="00393E74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у строк, що не перевищує 10 робочих днів з дати отримання Мінцифри останнього з </w:t>
      </w:r>
      <w:r w:rsidR="00900D22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повідомлень </w:t>
      </w:r>
      <w:r w:rsidR="00393E74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від громадської ради та об’єднання резидентів згідно пунктів </w:t>
      </w:r>
      <w:r w:rsidR="001658AD">
        <w:rPr>
          <w:rFonts w:ascii="Times New Roman" w:eastAsia="Times New Roman" w:hAnsi="Times New Roman" w:cs="Times New Roman"/>
          <w:bCs/>
          <w:noProof/>
          <w:sz w:val="28"/>
          <w:szCs w:val="28"/>
        </w:rPr>
        <w:t>8</w:t>
      </w:r>
      <w:r w:rsidR="00A44470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</w:t>
      </w:r>
      <w:r w:rsidR="00393E74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та </w:t>
      </w:r>
      <w:r w:rsidR="00A44470">
        <w:rPr>
          <w:rFonts w:ascii="Times New Roman" w:eastAsia="Times New Roman" w:hAnsi="Times New Roman" w:cs="Times New Roman"/>
          <w:bCs/>
          <w:noProof/>
          <w:sz w:val="28"/>
          <w:szCs w:val="28"/>
        </w:rPr>
        <w:t>1</w:t>
      </w:r>
      <w:r w:rsidR="001658AD">
        <w:rPr>
          <w:rFonts w:ascii="Times New Roman" w:eastAsia="Times New Roman" w:hAnsi="Times New Roman" w:cs="Times New Roman"/>
          <w:bCs/>
          <w:noProof/>
          <w:sz w:val="28"/>
          <w:szCs w:val="28"/>
        </w:rPr>
        <w:t>1</w:t>
      </w:r>
      <w:r w:rsidR="00A44470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</w:t>
      </w:r>
      <w:r w:rsidR="00393E74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цього Порядку. </w:t>
      </w:r>
    </w:p>
    <w:p w14:paraId="2BC0363A" w14:textId="1E74BBEB" w:rsidR="00D17024" w:rsidRDefault="00FD36C1" w:rsidP="006E647E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0" w:firstLine="566"/>
        <w:jc w:val="both"/>
        <w:rPr>
          <w:rFonts w:ascii="Times New Roman" w:eastAsia="Times New Roman" w:hAnsi="Times New Roman" w:cs="Times New Roman"/>
          <w:bCs/>
          <w:noProof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noProof/>
          <w:sz w:val="28"/>
          <w:szCs w:val="28"/>
        </w:rPr>
        <w:t>Відповідне р</w:t>
      </w:r>
      <w:r w:rsidR="006E647E" w:rsidRPr="004B7D49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ішення </w:t>
      </w:r>
      <w:r w:rsidRPr="004B7D49">
        <w:rPr>
          <w:rFonts w:ascii="Times New Roman" w:eastAsia="Times New Roman" w:hAnsi="Times New Roman" w:cs="Times New Roman"/>
          <w:bCs/>
          <w:noProof/>
          <w:sz w:val="28"/>
          <w:szCs w:val="28"/>
        </w:rPr>
        <w:t>оприлюднює</w:t>
      </w:r>
      <w:r>
        <w:rPr>
          <w:rFonts w:ascii="Times New Roman" w:eastAsia="Times New Roman" w:hAnsi="Times New Roman" w:cs="Times New Roman"/>
          <w:bCs/>
          <w:noProof/>
          <w:sz w:val="28"/>
          <w:szCs w:val="28"/>
        </w:rPr>
        <w:t>ться</w:t>
      </w:r>
      <w:r w:rsidR="00737AC0" w:rsidRPr="004B7D49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 </w:t>
      </w:r>
      <w:r w:rsidR="004B7D49" w:rsidRPr="004B7D49">
        <w:rPr>
          <w:rFonts w:ascii="Times New Roman" w:eastAsia="Times New Roman" w:hAnsi="Times New Roman" w:cs="Times New Roman"/>
          <w:noProof/>
          <w:sz w:val="28"/>
          <w:szCs w:val="28"/>
        </w:rPr>
        <w:t xml:space="preserve">на офіційному веб-сайті </w:t>
      </w:r>
      <w:r w:rsidRPr="004B7D49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Мінцифри </w:t>
      </w:r>
      <w:r w:rsidR="004B7D49" w:rsidRPr="004B7D49">
        <w:rPr>
          <w:rFonts w:ascii="Times New Roman" w:eastAsia="Times New Roman" w:hAnsi="Times New Roman" w:cs="Times New Roman"/>
          <w:noProof/>
          <w:sz w:val="28"/>
          <w:szCs w:val="28"/>
        </w:rPr>
        <w:t xml:space="preserve">в мережі Інтернет </w:t>
      </w:r>
      <w:r w:rsidR="00737AC0" w:rsidRPr="004B7D49">
        <w:rPr>
          <w:rFonts w:ascii="Times New Roman" w:eastAsia="Times New Roman" w:hAnsi="Times New Roman" w:cs="Times New Roman"/>
          <w:bCs/>
          <w:noProof/>
          <w:sz w:val="28"/>
          <w:szCs w:val="28"/>
        </w:rPr>
        <w:t xml:space="preserve">не пізніше наступного робочого дня з дати </w:t>
      </w:r>
      <w:r w:rsidR="004B7D49" w:rsidRPr="004B7D49">
        <w:rPr>
          <w:rFonts w:ascii="Times New Roman" w:eastAsia="Times New Roman" w:hAnsi="Times New Roman" w:cs="Times New Roman"/>
          <w:bCs/>
          <w:noProof/>
          <w:sz w:val="28"/>
          <w:szCs w:val="28"/>
        </w:rPr>
        <w:t>його прийняття</w:t>
      </w:r>
      <w:r w:rsidR="00737AC0" w:rsidRPr="004B7D49">
        <w:rPr>
          <w:rFonts w:ascii="Times New Roman" w:eastAsia="Times New Roman" w:hAnsi="Times New Roman" w:cs="Times New Roman"/>
          <w:bCs/>
          <w:noProof/>
          <w:sz w:val="28"/>
          <w:szCs w:val="28"/>
        </w:rPr>
        <w:t>.</w:t>
      </w:r>
    </w:p>
    <w:p w14:paraId="7F59E89B" w14:textId="062DFFB6" w:rsidR="00F87071" w:rsidRPr="004B7D49" w:rsidRDefault="00F87071" w:rsidP="00F87071">
      <w:p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566"/>
        <w:jc w:val="center"/>
        <w:rPr>
          <w:rFonts w:ascii="Times New Roman" w:eastAsia="Times New Roman" w:hAnsi="Times New Roman" w:cs="Times New Roman"/>
          <w:bCs/>
          <w:noProof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noProof/>
          <w:sz w:val="28"/>
          <w:szCs w:val="28"/>
        </w:rPr>
        <w:t>_______________________________</w:t>
      </w:r>
    </w:p>
    <w:sectPr w:rsidR="00F87071" w:rsidRPr="004B7D49" w:rsidSect="00EE5D51">
      <w:headerReference w:type="even" r:id="rId11"/>
      <w:headerReference w:type="default" r:id="rId12"/>
      <w:footerReference w:type="default" r:id="rId13"/>
      <w:pgSz w:w="11906" w:h="16838"/>
      <w:pgMar w:top="1134" w:right="577" w:bottom="1134" w:left="170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C1F025" w14:textId="77777777" w:rsidR="008D3114" w:rsidRDefault="008D3114">
      <w:pPr>
        <w:spacing w:after="0" w:line="240" w:lineRule="auto"/>
      </w:pPr>
      <w:r>
        <w:separator/>
      </w:r>
    </w:p>
  </w:endnote>
  <w:endnote w:type="continuationSeparator" w:id="0">
    <w:p w14:paraId="1C8DC71F" w14:textId="77777777" w:rsidR="008D3114" w:rsidRDefault="008D3114">
      <w:pPr>
        <w:spacing w:after="0" w:line="240" w:lineRule="auto"/>
      </w:pPr>
      <w:r>
        <w:continuationSeparator/>
      </w:r>
    </w:p>
  </w:endnote>
  <w:endnote w:type="continuationNotice" w:id="1">
    <w:p w14:paraId="146BF3B4" w14:textId="77777777" w:rsidR="008D3114" w:rsidRDefault="008D31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2E7505" w14:textId="50D68ECC" w:rsidR="00AF7230" w:rsidRDefault="00AF7230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jc w:val="right"/>
      <w:rPr>
        <w:rFonts w:ascii="Arial" w:eastAsia="Arial" w:hAnsi="Arial" w:cs="Arial"/>
        <w:smallCaps/>
        <w:color w:val="4472C4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10B4D1" w14:textId="77777777" w:rsidR="008D3114" w:rsidRDefault="008D3114">
      <w:pPr>
        <w:spacing w:after="0" w:line="240" w:lineRule="auto"/>
      </w:pPr>
      <w:r>
        <w:separator/>
      </w:r>
    </w:p>
  </w:footnote>
  <w:footnote w:type="continuationSeparator" w:id="0">
    <w:p w14:paraId="1A1F0D4E" w14:textId="77777777" w:rsidR="008D3114" w:rsidRDefault="008D3114">
      <w:pPr>
        <w:spacing w:after="0" w:line="240" w:lineRule="auto"/>
      </w:pPr>
      <w:r>
        <w:continuationSeparator/>
      </w:r>
    </w:p>
  </w:footnote>
  <w:footnote w:type="continuationNotice" w:id="1">
    <w:p w14:paraId="34D67C2C" w14:textId="77777777" w:rsidR="008D3114" w:rsidRDefault="008D311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2"/>
      </w:rPr>
      <w:id w:val="-1770539884"/>
      <w:docPartObj>
        <w:docPartGallery w:val="Page Numbers (Top of Page)"/>
        <w:docPartUnique/>
      </w:docPartObj>
    </w:sdtPr>
    <w:sdtEndPr>
      <w:rPr>
        <w:rStyle w:val="af2"/>
      </w:rPr>
    </w:sdtEndPr>
    <w:sdtContent>
      <w:p w14:paraId="72B6DF51" w14:textId="216C1A5C" w:rsidR="00EE5D51" w:rsidRDefault="00EE5D51" w:rsidP="00E67319">
        <w:pPr>
          <w:pStyle w:val="a5"/>
          <w:framePr w:wrap="none" w:vAnchor="text" w:hAnchor="margin" w:xAlign="center" w:y="1"/>
          <w:rPr>
            <w:rStyle w:val="af2"/>
          </w:rPr>
        </w:pPr>
        <w:r>
          <w:rPr>
            <w:rStyle w:val="af2"/>
          </w:rPr>
          <w:fldChar w:fldCharType="begin"/>
        </w:r>
        <w:r>
          <w:rPr>
            <w:rStyle w:val="af2"/>
          </w:rPr>
          <w:instrText xml:space="preserve"> PAGE </w:instrText>
        </w:r>
        <w:r>
          <w:rPr>
            <w:rStyle w:val="af2"/>
          </w:rPr>
          <w:fldChar w:fldCharType="end"/>
        </w:r>
      </w:p>
    </w:sdtContent>
  </w:sdt>
  <w:sdt>
    <w:sdtPr>
      <w:rPr>
        <w:rStyle w:val="af2"/>
      </w:rPr>
      <w:id w:val="1985271806"/>
      <w:docPartObj>
        <w:docPartGallery w:val="Page Numbers (Top of Page)"/>
        <w:docPartUnique/>
      </w:docPartObj>
    </w:sdtPr>
    <w:sdtEndPr>
      <w:rPr>
        <w:rStyle w:val="af2"/>
      </w:rPr>
    </w:sdtEndPr>
    <w:sdtContent>
      <w:p w14:paraId="4F7C454D" w14:textId="351A7747" w:rsidR="00FF678C" w:rsidRDefault="00FF678C" w:rsidP="00E67319">
        <w:pPr>
          <w:pStyle w:val="a5"/>
          <w:framePr w:wrap="none" w:vAnchor="text" w:hAnchor="margin" w:xAlign="center" w:y="1"/>
          <w:rPr>
            <w:rStyle w:val="af2"/>
          </w:rPr>
        </w:pPr>
        <w:r>
          <w:rPr>
            <w:rStyle w:val="af2"/>
          </w:rPr>
          <w:fldChar w:fldCharType="begin"/>
        </w:r>
        <w:r>
          <w:rPr>
            <w:rStyle w:val="af2"/>
          </w:rPr>
          <w:instrText xml:space="preserve"> PAGE </w:instrText>
        </w:r>
        <w:r>
          <w:rPr>
            <w:rStyle w:val="af2"/>
          </w:rPr>
          <w:fldChar w:fldCharType="end"/>
        </w:r>
      </w:p>
    </w:sdtContent>
  </w:sdt>
  <w:p w14:paraId="5A35DEB9" w14:textId="77777777" w:rsidR="00FF678C" w:rsidRDefault="00FF678C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2"/>
      </w:rPr>
      <w:id w:val="1307893099"/>
      <w:docPartObj>
        <w:docPartGallery w:val="Page Numbers (Top of Page)"/>
        <w:docPartUnique/>
      </w:docPartObj>
    </w:sdtPr>
    <w:sdtEndPr>
      <w:rPr>
        <w:rStyle w:val="af2"/>
      </w:rPr>
    </w:sdtEndPr>
    <w:sdtContent>
      <w:p w14:paraId="435051B1" w14:textId="478738B3" w:rsidR="00FF678C" w:rsidRDefault="00FF678C" w:rsidP="00EE5D51">
        <w:pPr>
          <w:pStyle w:val="a5"/>
          <w:framePr w:wrap="none" w:vAnchor="text" w:hAnchor="margin" w:xAlign="center" w:y="1"/>
          <w:rPr>
            <w:rStyle w:val="af2"/>
          </w:rPr>
        </w:pPr>
        <w:r>
          <w:rPr>
            <w:rStyle w:val="af2"/>
          </w:rPr>
          <w:fldChar w:fldCharType="begin"/>
        </w:r>
        <w:r>
          <w:rPr>
            <w:rStyle w:val="af2"/>
          </w:rPr>
          <w:instrText xml:space="preserve"> PAGE </w:instrText>
        </w:r>
        <w:r>
          <w:rPr>
            <w:rStyle w:val="af2"/>
          </w:rPr>
          <w:fldChar w:fldCharType="separate"/>
        </w:r>
        <w:r w:rsidR="002B37D9">
          <w:rPr>
            <w:rStyle w:val="af2"/>
            <w:noProof/>
          </w:rPr>
          <w:t>3</w:t>
        </w:r>
        <w:r>
          <w:rPr>
            <w:rStyle w:val="af2"/>
          </w:rPr>
          <w:fldChar w:fldCharType="end"/>
        </w:r>
      </w:p>
    </w:sdtContent>
  </w:sdt>
  <w:p w14:paraId="682E7504" w14:textId="77777777" w:rsidR="00AF7230" w:rsidRDefault="00AF7230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jc w:val="right"/>
      <w:rPr>
        <w:b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A2162"/>
    <w:multiLevelType w:val="multilevel"/>
    <w:tmpl w:val="CB62EFF2"/>
    <w:lvl w:ilvl="0">
      <w:start w:val="1"/>
      <w:numFmt w:val="decimal"/>
      <w:lvlText w:val="%1)"/>
      <w:lvlJc w:val="left"/>
      <w:pPr>
        <w:ind w:left="717" w:hanging="360"/>
      </w:pPr>
    </w:lvl>
    <w:lvl w:ilvl="1">
      <w:start w:val="1"/>
      <w:numFmt w:val="lowerLetter"/>
      <w:lvlText w:val="%2."/>
      <w:lvlJc w:val="left"/>
      <w:pPr>
        <w:ind w:left="1437" w:hanging="360"/>
      </w:pPr>
    </w:lvl>
    <w:lvl w:ilvl="2">
      <w:start w:val="1"/>
      <w:numFmt w:val="lowerRoman"/>
      <w:lvlText w:val="%3."/>
      <w:lvlJc w:val="right"/>
      <w:pPr>
        <w:ind w:left="2157" w:hanging="180"/>
      </w:pPr>
    </w:lvl>
    <w:lvl w:ilvl="3">
      <w:start w:val="1"/>
      <w:numFmt w:val="decimal"/>
      <w:lvlText w:val="%4."/>
      <w:lvlJc w:val="left"/>
      <w:pPr>
        <w:ind w:left="2877" w:hanging="360"/>
      </w:pPr>
    </w:lvl>
    <w:lvl w:ilvl="4">
      <w:start w:val="1"/>
      <w:numFmt w:val="lowerLetter"/>
      <w:lvlText w:val="%5."/>
      <w:lvlJc w:val="left"/>
      <w:pPr>
        <w:ind w:left="3597" w:hanging="360"/>
      </w:pPr>
    </w:lvl>
    <w:lvl w:ilvl="5">
      <w:start w:val="1"/>
      <w:numFmt w:val="lowerRoman"/>
      <w:lvlText w:val="%6."/>
      <w:lvlJc w:val="right"/>
      <w:pPr>
        <w:ind w:left="4317" w:hanging="180"/>
      </w:pPr>
    </w:lvl>
    <w:lvl w:ilvl="6">
      <w:start w:val="1"/>
      <w:numFmt w:val="decimal"/>
      <w:lvlText w:val="%7."/>
      <w:lvlJc w:val="left"/>
      <w:pPr>
        <w:ind w:left="5037" w:hanging="360"/>
      </w:pPr>
    </w:lvl>
    <w:lvl w:ilvl="7">
      <w:start w:val="1"/>
      <w:numFmt w:val="lowerLetter"/>
      <w:lvlText w:val="%8."/>
      <w:lvlJc w:val="left"/>
      <w:pPr>
        <w:ind w:left="5757" w:hanging="360"/>
      </w:pPr>
    </w:lvl>
    <w:lvl w:ilvl="8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00F56C40"/>
    <w:multiLevelType w:val="multilevel"/>
    <w:tmpl w:val="05BAFF6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2" w15:restartNumberingAfterBreak="0">
    <w:nsid w:val="08F60836"/>
    <w:multiLevelType w:val="multilevel"/>
    <w:tmpl w:val="504CF628"/>
    <w:lvl w:ilvl="0">
      <w:start w:val="1"/>
      <w:numFmt w:val="upperRoman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62BEC"/>
    <w:multiLevelType w:val="multilevel"/>
    <w:tmpl w:val="05BAFF6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4" w15:restartNumberingAfterBreak="0">
    <w:nsid w:val="09C75350"/>
    <w:multiLevelType w:val="multilevel"/>
    <w:tmpl w:val="B61CC5F6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5" w15:restartNumberingAfterBreak="0">
    <w:nsid w:val="0E90505F"/>
    <w:multiLevelType w:val="multilevel"/>
    <w:tmpl w:val="430A483A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6" w15:restartNumberingAfterBreak="0">
    <w:nsid w:val="11D13359"/>
    <w:multiLevelType w:val="multilevel"/>
    <w:tmpl w:val="A7863C4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7" w15:restartNumberingAfterBreak="0">
    <w:nsid w:val="16393A33"/>
    <w:multiLevelType w:val="multilevel"/>
    <w:tmpl w:val="05BAFF6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8" w15:restartNumberingAfterBreak="0">
    <w:nsid w:val="18286FCE"/>
    <w:multiLevelType w:val="multilevel"/>
    <w:tmpl w:val="ECB0DFB6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9" w15:restartNumberingAfterBreak="0">
    <w:nsid w:val="1D823B9A"/>
    <w:multiLevelType w:val="multilevel"/>
    <w:tmpl w:val="A7863C4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10" w15:restartNumberingAfterBreak="0">
    <w:nsid w:val="1FEE287C"/>
    <w:multiLevelType w:val="multilevel"/>
    <w:tmpl w:val="05BAFF6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11" w15:restartNumberingAfterBreak="0">
    <w:nsid w:val="23F64411"/>
    <w:multiLevelType w:val="multilevel"/>
    <w:tmpl w:val="05BAFF6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12" w15:restartNumberingAfterBreak="0">
    <w:nsid w:val="24F91AEB"/>
    <w:multiLevelType w:val="multilevel"/>
    <w:tmpl w:val="9FCA7AE6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13" w15:restartNumberingAfterBreak="0">
    <w:nsid w:val="25BE2675"/>
    <w:multiLevelType w:val="multilevel"/>
    <w:tmpl w:val="A95242EA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A73777"/>
    <w:multiLevelType w:val="multilevel"/>
    <w:tmpl w:val="05BAFF6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15" w15:restartNumberingAfterBreak="0">
    <w:nsid w:val="2DB66ADF"/>
    <w:multiLevelType w:val="multilevel"/>
    <w:tmpl w:val="A7863C4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16" w15:restartNumberingAfterBreak="0">
    <w:nsid w:val="34E1593A"/>
    <w:multiLevelType w:val="multilevel"/>
    <w:tmpl w:val="A7863C4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17" w15:restartNumberingAfterBreak="0">
    <w:nsid w:val="3EBD1BE6"/>
    <w:multiLevelType w:val="multilevel"/>
    <w:tmpl w:val="05BAFF6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18" w15:restartNumberingAfterBreak="0">
    <w:nsid w:val="42864AA2"/>
    <w:multiLevelType w:val="multilevel"/>
    <w:tmpl w:val="05BAFF6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19" w15:restartNumberingAfterBreak="0">
    <w:nsid w:val="45C4221A"/>
    <w:multiLevelType w:val="multilevel"/>
    <w:tmpl w:val="05BAFF6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20" w15:restartNumberingAfterBreak="0">
    <w:nsid w:val="4D947A22"/>
    <w:multiLevelType w:val="multilevel"/>
    <w:tmpl w:val="05BAFF6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21" w15:restartNumberingAfterBreak="0">
    <w:nsid w:val="4F3D24C5"/>
    <w:multiLevelType w:val="multilevel"/>
    <w:tmpl w:val="8B20B3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D288D"/>
    <w:multiLevelType w:val="multilevel"/>
    <w:tmpl w:val="05BAFF6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23" w15:restartNumberingAfterBreak="0">
    <w:nsid w:val="559446BC"/>
    <w:multiLevelType w:val="multilevel"/>
    <w:tmpl w:val="05BAFF6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24" w15:restartNumberingAfterBreak="0">
    <w:nsid w:val="593B70E9"/>
    <w:multiLevelType w:val="multilevel"/>
    <w:tmpl w:val="E5F81B4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25" w15:restartNumberingAfterBreak="0">
    <w:nsid w:val="5E0662D8"/>
    <w:multiLevelType w:val="multilevel"/>
    <w:tmpl w:val="83EECC9C"/>
    <w:lvl w:ilvl="0">
      <w:start w:val="1"/>
      <w:numFmt w:val="decimal"/>
      <w:lvlText w:val="%1)"/>
      <w:lvlJc w:val="left"/>
      <w:pPr>
        <w:ind w:left="717" w:hanging="360"/>
      </w:pPr>
    </w:lvl>
    <w:lvl w:ilvl="1">
      <w:start w:val="1"/>
      <w:numFmt w:val="lowerLetter"/>
      <w:lvlText w:val="%2."/>
      <w:lvlJc w:val="left"/>
      <w:pPr>
        <w:ind w:left="1437" w:hanging="360"/>
      </w:pPr>
    </w:lvl>
    <w:lvl w:ilvl="2">
      <w:start w:val="1"/>
      <w:numFmt w:val="lowerRoman"/>
      <w:lvlText w:val="%3."/>
      <w:lvlJc w:val="right"/>
      <w:pPr>
        <w:ind w:left="2157" w:hanging="180"/>
      </w:pPr>
    </w:lvl>
    <w:lvl w:ilvl="3">
      <w:start w:val="1"/>
      <w:numFmt w:val="decimal"/>
      <w:lvlText w:val="%4."/>
      <w:lvlJc w:val="left"/>
      <w:pPr>
        <w:ind w:left="2877" w:hanging="360"/>
      </w:pPr>
    </w:lvl>
    <w:lvl w:ilvl="4">
      <w:start w:val="1"/>
      <w:numFmt w:val="lowerLetter"/>
      <w:lvlText w:val="%5."/>
      <w:lvlJc w:val="left"/>
      <w:pPr>
        <w:ind w:left="3597" w:hanging="360"/>
      </w:pPr>
    </w:lvl>
    <w:lvl w:ilvl="5">
      <w:start w:val="1"/>
      <w:numFmt w:val="lowerRoman"/>
      <w:lvlText w:val="%6."/>
      <w:lvlJc w:val="right"/>
      <w:pPr>
        <w:ind w:left="4317" w:hanging="180"/>
      </w:pPr>
    </w:lvl>
    <w:lvl w:ilvl="6">
      <w:start w:val="1"/>
      <w:numFmt w:val="decimal"/>
      <w:lvlText w:val="%7."/>
      <w:lvlJc w:val="left"/>
      <w:pPr>
        <w:ind w:left="5037" w:hanging="360"/>
      </w:pPr>
    </w:lvl>
    <w:lvl w:ilvl="7">
      <w:start w:val="1"/>
      <w:numFmt w:val="lowerLetter"/>
      <w:lvlText w:val="%8."/>
      <w:lvlJc w:val="left"/>
      <w:pPr>
        <w:ind w:left="5757" w:hanging="360"/>
      </w:pPr>
    </w:lvl>
    <w:lvl w:ilvl="8">
      <w:start w:val="1"/>
      <w:numFmt w:val="lowerRoman"/>
      <w:lvlText w:val="%9."/>
      <w:lvlJc w:val="right"/>
      <w:pPr>
        <w:ind w:left="6477" w:hanging="180"/>
      </w:pPr>
    </w:lvl>
  </w:abstractNum>
  <w:abstractNum w:abstractNumId="26" w15:restartNumberingAfterBreak="0">
    <w:nsid w:val="6A4A6044"/>
    <w:multiLevelType w:val="multilevel"/>
    <w:tmpl w:val="05BAFF6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27" w15:restartNumberingAfterBreak="0">
    <w:nsid w:val="6D2D2659"/>
    <w:multiLevelType w:val="multilevel"/>
    <w:tmpl w:val="05BAFF6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28" w15:restartNumberingAfterBreak="0">
    <w:nsid w:val="6DED7534"/>
    <w:multiLevelType w:val="multilevel"/>
    <w:tmpl w:val="A7863C4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29" w15:restartNumberingAfterBreak="0">
    <w:nsid w:val="72656EA3"/>
    <w:multiLevelType w:val="multilevel"/>
    <w:tmpl w:val="4D4E0280"/>
    <w:lvl w:ilvl="0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F42BB1"/>
    <w:multiLevelType w:val="multilevel"/>
    <w:tmpl w:val="A7863C4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31" w15:restartNumberingAfterBreak="0">
    <w:nsid w:val="7B751B4C"/>
    <w:multiLevelType w:val="multilevel"/>
    <w:tmpl w:val="F3F81AF2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32" w15:restartNumberingAfterBreak="0">
    <w:nsid w:val="7DCA14C8"/>
    <w:multiLevelType w:val="multilevel"/>
    <w:tmpl w:val="05BAFF68"/>
    <w:lvl w:ilvl="0">
      <w:start w:val="1"/>
      <w:numFmt w:val="decimal"/>
      <w:lvlText w:val="%1)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num w:numId="1">
    <w:abstractNumId w:val="24"/>
  </w:num>
  <w:num w:numId="2">
    <w:abstractNumId w:val="4"/>
  </w:num>
  <w:num w:numId="3">
    <w:abstractNumId w:val="32"/>
  </w:num>
  <w:num w:numId="4">
    <w:abstractNumId w:val="30"/>
  </w:num>
  <w:num w:numId="5">
    <w:abstractNumId w:val="31"/>
  </w:num>
  <w:num w:numId="6">
    <w:abstractNumId w:val="5"/>
  </w:num>
  <w:num w:numId="7">
    <w:abstractNumId w:val="8"/>
  </w:num>
  <w:num w:numId="8">
    <w:abstractNumId w:val="0"/>
  </w:num>
  <w:num w:numId="9">
    <w:abstractNumId w:val="25"/>
  </w:num>
  <w:num w:numId="10">
    <w:abstractNumId w:val="2"/>
  </w:num>
  <w:num w:numId="11">
    <w:abstractNumId w:val="13"/>
  </w:num>
  <w:num w:numId="12">
    <w:abstractNumId w:val="18"/>
  </w:num>
  <w:num w:numId="13">
    <w:abstractNumId w:val="3"/>
  </w:num>
  <w:num w:numId="14">
    <w:abstractNumId w:val="19"/>
  </w:num>
  <w:num w:numId="15">
    <w:abstractNumId w:val="20"/>
  </w:num>
  <w:num w:numId="16">
    <w:abstractNumId w:val="9"/>
  </w:num>
  <w:num w:numId="17">
    <w:abstractNumId w:val="28"/>
  </w:num>
  <w:num w:numId="18">
    <w:abstractNumId w:val="6"/>
  </w:num>
  <w:num w:numId="19">
    <w:abstractNumId w:val="16"/>
  </w:num>
  <w:num w:numId="20">
    <w:abstractNumId w:val="15"/>
  </w:num>
  <w:num w:numId="21">
    <w:abstractNumId w:val="27"/>
  </w:num>
  <w:num w:numId="22">
    <w:abstractNumId w:val="26"/>
  </w:num>
  <w:num w:numId="23">
    <w:abstractNumId w:val="17"/>
  </w:num>
  <w:num w:numId="24">
    <w:abstractNumId w:val="14"/>
  </w:num>
  <w:num w:numId="25">
    <w:abstractNumId w:val="22"/>
  </w:num>
  <w:num w:numId="26">
    <w:abstractNumId w:val="23"/>
  </w:num>
  <w:num w:numId="27">
    <w:abstractNumId w:val="11"/>
  </w:num>
  <w:num w:numId="28">
    <w:abstractNumId w:val="7"/>
  </w:num>
  <w:num w:numId="29">
    <w:abstractNumId w:val="12"/>
  </w:num>
  <w:num w:numId="30">
    <w:abstractNumId w:val="21"/>
  </w:num>
  <w:num w:numId="31">
    <w:abstractNumId w:val="1"/>
  </w:num>
  <w:num w:numId="32">
    <w:abstractNumId w:val="29"/>
  </w:num>
  <w:num w:numId="3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TrackFormatting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sDA2MDIzMTOxNDRU0lEKTi0uzszPAykwqwUAB5Ox8iwAAAA="/>
  </w:docVars>
  <w:rsids>
    <w:rsidRoot w:val="00AF7230"/>
    <w:rsid w:val="00017E99"/>
    <w:rsid w:val="000265DF"/>
    <w:rsid w:val="00026C6E"/>
    <w:rsid w:val="00031D59"/>
    <w:rsid w:val="000366F5"/>
    <w:rsid w:val="00040377"/>
    <w:rsid w:val="000436F8"/>
    <w:rsid w:val="000440B6"/>
    <w:rsid w:val="00047127"/>
    <w:rsid w:val="000532D9"/>
    <w:rsid w:val="000619F6"/>
    <w:rsid w:val="00065A5E"/>
    <w:rsid w:val="000670DC"/>
    <w:rsid w:val="0007666A"/>
    <w:rsid w:val="0008133E"/>
    <w:rsid w:val="000859AB"/>
    <w:rsid w:val="000920D5"/>
    <w:rsid w:val="000A08E5"/>
    <w:rsid w:val="000A2543"/>
    <w:rsid w:val="000A5D26"/>
    <w:rsid w:val="000A7F68"/>
    <w:rsid w:val="000B05AA"/>
    <w:rsid w:val="000B0EAC"/>
    <w:rsid w:val="000C6E6B"/>
    <w:rsid w:val="000C7EAC"/>
    <w:rsid w:val="000D375B"/>
    <w:rsid w:val="000D4A9D"/>
    <w:rsid w:val="000D4EA7"/>
    <w:rsid w:val="000E0181"/>
    <w:rsid w:val="000E3196"/>
    <w:rsid w:val="000E482D"/>
    <w:rsid w:val="000E520E"/>
    <w:rsid w:val="000E5538"/>
    <w:rsid w:val="000F18B4"/>
    <w:rsid w:val="000F1C58"/>
    <w:rsid w:val="000F22AA"/>
    <w:rsid w:val="000F7D73"/>
    <w:rsid w:val="001012B3"/>
    <w:rsid w:val="0011227A"/>
    <w:rsid w:val="00112AFA"/>
    <w:rsid w:val="00112FB0"/>
    <w:rsid w:val="00114A6F"/>
    <w:rsid w:val="00117AB6"/>
    <w:rsid w:val="00126791"/>
    <w:rsid w:val="001309D6"/>
    <w:rsid w:val="001341F2"/>
    <w:rsid w:val="0013492E"/>
    <w:rsid w:val="00134A12"/>
    <w:rsid w:val="00135B2C"/>
    <w:rsid w:val="00140121"/>
    <w:rsid w:val="00141401"/>
    <w:rsid w:val="00141CE6"/>
    <w:rsid w:val="00153D6D"/>
    <w:rsid w:val="00154C75"/>
    <w:rsid w:val="00160390"/>
    <w:rsid w:val="001658AD"/>
    <w:rsid w:val="0016636C"/>
    <w:rsid w:val="00172FA8"/>
    <w:rsid w:val="0017339B"/>
    <w:rsid w:val="00176211"/>
    <w:rsid w:val="001921B8"/>
    <w:rsid w:val="0019278D"/>
    <w:rsid w:val="0019493B"/>
    <w:rsid w:val="001A214C"/>
    <w:rsid w:val="001A2D3F"/>
    <w:rsid w:val="001A45DB"/>
    <w:rsid w:val="001A47C2"/>
    <w:rsid w:val="001B1D22"/>
    <w:rsid w:val="001B367A"/>
    <w:rsid w:val="001C7765"/>
    <w:rsid w:val="001D047E"/>
    <w:rsid w:val="001D0B40"/>
    <w:rsid w:val="001D7D73"/>
    <w:rsid w:val="001E1501"/>
    <w:rsid w:val="001E2023"/>
    <w:rsid w:val="001E4521"/>
    <w:rsid w:val="001E472D"/>
    <w:rsid w:val="001E47F6"/>
    <w:rsid w:val="001F175F"/>
    <w:rsid w:val="001F3D05"/>
    <w:rsid w:val="001F6B29"/>
    <w:rsid w:val="00200D48"/>
    <w:rsid w:val="00202CAA"/>
    <w:rsid w:val="0020558D"/>
    <w:rsid w:val="0020764D"/>
    <w:rsid w:val="00213E82"/>
    <w:rsid w:val="00223E91"/>
    <w:rsid w:val="00236CBD"/>
    <w:rsid w:val="00242860"/>
    <w:rsid w:val="00252506"/>
    <w:rsid w:val="002551A1"/>
    <w:rsid w:val="00266301"/>
    <w:rsid w:val="00266B56"/>
    <w:rsid w:val="00271B10"/>
    <w:rsid w:val="00272476"/>
    <w:rsid w:val="00272D9B"/>
    <w:rsid w:val="002731B1"/>
    <w:rsid w:val="002776C4"/>
    <w:rsid w:val="00280632"/>
    <w:rsid w:val="0028201A"/>
    <w:rsid w:val="00285B40"/>
    <w:rsid w:val="002961CE"/>
    <w:rsid w:val="002A6173"/>
    <w:rsid w:val="002B37D9"/>
    <w:rsid w:val="002B3A50"/>
    <w:rsid w:val="002B3E26"/>
    <w:rsid w:val="002C0906"/>
    <w:rsid w:val="002C6BD9"/>
    <w:rsid w:val="002D413E"/>
    <w:rsid w:val="002E021A"/>
    <w:rsid w:val="002F0189"/>
    <w:rsid w:val="002F0E3C"/>
    <w:rsid w:val="002F3770"/>
    <w:rsid w:val="002F4993"/>
    <w:rsid w:val="002F6593"/>
    <w:rsid w:val="0030332D"/>
    <w:rsid w:val="0030554B"/>
    <w:rsid w:val="0032422C"/>
    <w:rsid w:val="00326211"/>
    <w:rsid w:val="003271FF"/>
    <w:rsid w:val="00330266"/>
    <w:rsid w:val="003326DC"/>
    <w:rsid w:val="003414A0"/>
    <w:rsid w:val="003505E7"/>
    <w:rsid w:val="00352911"/>
    <w:rsid w:val="00356C8B"/>
    <w:rsid w:val="00357107"/>
    <w:rsid w:val="00363C87"/>
    <w:rsid w:val="00364694"/>
    <w:rsid w:val="00371799"/>
    <w:rsid w:val="00372143"/>
    <w:rsid w:val="00375729"/>
    <w:rsid w:val="003758DB"/>
    <w:rsid w:val="00380B5E"/>
    <w:rsid w:val="00381CE7"/>
    <w:rsid w:val="00384BE3"/>
    <w:rsid w:val="00393E74"/>
    <w:rsid w:val="003949A7"/>
    <w:rsid w:val="00394EA9"/>
    <w:rsid w:val="003976CD"/>
    <w:rsid w:val="003A1E8E"/>
    <w:rsid w:val="003A3349"/>
    <w:rsid w:val="003A781E"/>
    <w:rsid w:val="003B17DD"/>
    <w:rsid w:val="003B46F1"/>
    <w:rsid w:val="003B737B"/>
    <w:rsid w:val="003B7813"/>
    <w:rsid w:val="003B78C5"/>
    <w:rsid w:val="003C097E"/>
    <w:rsid w:val="003D7AA7"/>
    <w:rsid w:val="003E1EB3"/>
    <w:rsid w:val="003F2157"/>
    <w:rsid w:val="003F2B34"/>
    <w:rsid w:val="003F4C4B"/>
    <w:rsid w:val="003F600C"/>
    <w:rsid w:val="0040167B"/>
    <w:rsid w:val="00411FFB"/>
    <w:rsid w:val="00412CB7"/>
    <w:rsid w:val="00415931"/>
    <w:rsid w:val="00427464"/>
    <w:rsid w:val="00430EBE"/>
    <w:rsid w:val="0043118A"/>
    <w:rsid w:val="004315F1"/>
    <w:rsid w:val="00435678"/>
    <w:rsid w:val="00435DC2"/>
    <w:rsid w:val="004367B3"/>
    <w:rsid w:val="0043742C"/>
    <w:rsid w:val="00443339"/>
    <w:rsid w:val="00452204"/>
    <w:rsid w:val="00452B73"/>
    <w:rsid w:val="004544CF"/>
    <w:rsid w:val="00462E63"/>
    <w:rsid w:val="00463D57"/>
    <w:rsid w:val="00464FA3"/>
    <w:rsid w:val="00467016"/>
    <w:rsid w:val="00476EC9"/>
    <w:rsid w:val="00481027"/>
    <w:rsid w:val="00481FF0"/>
    <w:rsid w:val="004861E3"/>
    <w:rsid w:val="00492804"/>
    <w:rsid w:val="00493727"/>
    <w:rsid w:val="004973C5"/>
    <w:rsid w:val="004974D8"/>
    <w:rsid w:val="004978A6"/>
    <w:rsid w:val="004A232E"/>
    <w:rsid w:val="004A47BF"/>
    <w:rsid w:val="004B3DB5"/>
    <w:rsid w:val="004B4122"/>
    <w:rsid w:val="004B7D49"/>
    <w:rsid w:val="004C0F30"/>
    <w:rsid w:val="004C490D"/>
    <w:rsid w:val="004C6504"/>
    <w:rsid w:val="004E2993"/>
    <w:rsid w:val="004E5B27"/>
    <w:rsid w:val="004E6C06"/>
    <w:rsid w:val="004E715A"/>
    <w:rsid w:val="004F011D"/>
    <w:rsid w:val="004F0DDD"/>
    <w:rsid w:val="004F16C4"/>
    <w:rsid w:val="004F5991"/>
    <w:rsid w:val="00502917"/>
    <w:rsid w:val="00512269"/>
    <w:rsid w:val="005146F4"/>
    <w:rsid w:val="00515597"/>
    <w:rsid w:val="00517E7C"/>
    <w:rsid w:val="0052300B"/>
    <w:rsid w:val="005240E5"/>
    <w:rsid w:val="005248E7"/>
    <w:rsid w:val="00530D42"/>
    <w:rsid w:val="00531B66"/>
    <w:rsid w:val="0053516B"/>
    <w:rsid w:val="00540F93"/>
    <w:rsid w:val="00541C03"/>
    <w:rsid w:val="00551458"/>
    <w:rsid w:val="0055476F"/>
    <w:rsid w:val="00555EE9"/>
    <w:rsid w:val="0055683F"/>
    <w:rsid w:val="0056187E"/>
    <w:rsid w:val="00561DB8"/>
    <w:rsid w:val="005761AB"/>
    <w:rsid w:val="00576432"/>
    <w:rsid w:val="0058258F"/>
    <w:rsid w:val="0058290F"/>
    <w:rsid w:val="00591EDF"/>
    <w:rsid w:val="00595785"/>
    <w:rsid w:val="005A13FE"/>
    <w:rsid w:val="005B1D3E"/>
    <w:rsid w:val="005B4536"/>
    <w:rsid w:val="005C0C8D"/>
    <w:rsid w:val="005C7CC9"/>
    <w:rsid w:val="005D29F6"/>
    <w:rsid w:val="005D4809"/>
    <w:rsid w:val="005F16C6"/>
    <w:rsid w:val="00605A91"/>
    <w:rsid w:val="00606275"/>
    <w:rsid w:val="0061353A"/>
    <w:rsid w:val="00620029"/>
    <w:rsid w:val="0062332E"/>
    <w:rsid w:val="00623485"/>
    <w:rsid w:val="00623615"/>
    <w:rsid w:val="00633FB6"/>
    <w:rsid w:val="00634BB5"/>
    <w:rsid w:val="00640DA7"/>
    <w:rsid w:val="00641AEA"/>
    <w:rsid w:val="00643A7B"/>
    <w:rsid w:val="00645D16"/>
    <w:rsid w:val="0065497D"/>
    <w:rsid w:val="00654AD3"/>
    <w:rsid w:val="006606FA"/>
    <w:rsid w:val="00661718"/>
    <w:rsid w:val="00661F35"/>
    <w:rsid w:val="006627E4"/>
    <w:rsid w:val="0066781F"/>
    <w:rsid w:val="0067118C"/>
    <w:rsid w:val="00676F36"/>
    <w:rsid w:val="00677E16"/>
    <w:rsid w:val="00686A4E"/>
    <w:rsid w:val="006905C6"/>
    <w:rsid w:val="00690D65"/>
    <w:rsid w:val="00691C37"/>
    <w:rsid w:val="006921A0"/>
    <w:rsid w:val="00693B64"/>
    <w:rsid w:val="006954A5"/>
    <w:rsid w:val="00696D80"/>
    <w:rsid w:val="006A5443"/>
    <w:rsid w:val="006A67B8"/>
    <w:rsid w:val="006A6F71"/>
    <w:rsid w:val="006B7C31"/>
    <w:rsid w:val="006C0013"/>
    <w:rsid w:val="006D0609"/>
    <w:rsid w:val="006D1B5D"/>
    <w:rsid w:val="006D2D34"/>
    <w:rsid w:val="006D387B"/>
    <w:rsid w:val="006E4A60"/>
    <w:rsid w:val="006E59A9"/>
    <w:rsid w:val="006E647E"/>
    <w:rsid w:val="006F709B"/>
    <w:rsid w:val="006F7B1F"/>
    <w:rsid w:val="0070054F"/>
    <w:rsid w:val="0070260B"/>
    <w:rsid w:val="00703B6B"/>
    <w:rsid w:val="007074A3"/>
    <w:rsid w:val="0071080E"/>
    <w:rsid w:val="00723116"/>
    <w:rsid w:val="00725D50"/>
    <w:rsid w:val="00730BC5"/>
    <w:rsid w:val="007327EB"/>
    <w:rsid w:val="007339B9"/>
    <w:rsid w:val="00734B34"/>
    <w:rsid w:val="007376C1"/>
    <w:rsid w:val="00737AC0"/>
    <w:rsid w:val="0074374E"/>
    <w:rsid w:val="00744DDF"/>
    <w:rsid w:val="0075022F"/>
    <w:rsid w:val="007513B0"/>
    <w:rsid w:val="00754352"/>
    <w:rsid w:val="007576E8"/>
    <w:rsid w:val="00760ED9"/>
    <w:rsid w:val="00763982"/>
    <w:rsid w:val="00763B1B"/>
    <w:rsid w:val="00766C0D"/>
    <w:rsid w:val="007671C9"/>
    <w:rsid w:val="00775901"/>
    <w:rsid w:val="007804D2"/>
    <w:rsid w:val="00780713"/>
    <w:rsid w:val="00783F44"/>
    <w:rsid w:val="00784FAB"/>
    <w:rsid w:val="007B4159"/>
    <w:rsid w:val="007B4B2F"/>
    <w:rsid w:val="007C1F15"/>
    <w:rsid w:val="007C40AD"/>
    <w:rsid w:val="007C6437"/>
    <w:rsid w:val="007D189F"/>
    <w:rsid w:val="007D3158"/>
    <w:rsid w:val="007D7742"/>
    <w:rsid w:val="007D7B99"/>
    <w:rsid w:val="007E259E"/>
    <w:rsid w:val="007E3584"/>
    <w:rsid w:val="007E53BA"/>
    <w:rsid w:val="007E5829"/>
    <w:rsid w:val="007E6D07"/>
    <w:rsid w:val="007F0D32"/>
    <w:rsid w:val="007F3E61"/>
    <w:rsid w:val="007F5592"/>
    <w:rsid w:val="00805C93"/>
    <w:rsid w:val="0081032E"/>
    <w:rsid w:val="00811B02"/>
    <w:rsid w:val="0081366A"/>
    <w:rsid w:val="00814453"/>
    <w:rsid w:val="00816FCD"/>
    <w:rsid w:val="00820AB7"/>
    <w:rsid w:val="00826230"/>
    <w:rsid w:val="0082682D"/>
    <w:rsid w:val="00831B04"/>
    <w:rsid w:val="0083497E"/>
    <w:rsid w:val="00835F89"/>
    <w:rsid w:val="0083678C"/>
    <w:rsid w:val="00841586"/>
    <w:rsid w:val="00842FB2"/>
    <w:rsid w:val="0085054A"/>
    <w:rsid w:val="0085366E"/>
    <w:rsid w:val="00856542"/>
    <w:rsid w:val="008574E5"/>
    <w:rsid w:val="0086267D"/>
    <w:rsid w:val="00874524"/>
    <w:rsid w:val="008751F1"/>
    <w:rsid w:val="008778B8"/>
    <w:rsid w:val="00877C9C"/>
    <w:rsid w:val="00881776"/>
    <w:rsid w:val="00885A37"/>
    <w:rsid w:val="008A044E"/>
    <w:rsid w:val="008A1465"/>
    <w:rsid w:val="008A33AF"/>
    <w:rsid w:val="008A6A09"/>
    <w:rsid w:val="008B17AD"/>
    <w:rsid w:val="008C2BBA"/>
    <w:rsid w:val="008C5F1C"/>
    <w:rsid w:val="008D1E5A"/>
    <w:rsid w:val="008D3114"/>
    <w:rsid w:val="008D5E3A"/>
    <w:rsid w:val="008D7BFA"/>
    <w:rsid w:val="008E37A2"/>
    <w:rsid w:val="008E71D4"/>
    <w:rsid w:val="008F4404"/>
    <w:rsid w:val="00900679"/>
    <w:rsid w:val="00900D22"/>
    <w:rsid w:val="009033CA"/>
    <w:rsid w:val="009143B7"/>
    <w:rsid w:val="0091771B"/>
    <w:rsid w:val="00920AA3"/>
    <w:rsid w:val="00924037"/>
    <w:rsid w:val="009240E4"/>
    <w:rsid w:val="00926607"/>
    <w:rsid w:val="0093190F"/>
    <w:rsid w:val="00933B93"/>
    <w:rsid w:val="0094188B"/>
    <w:rsid w:val="009433B3"/>
    <w:rsid w:val="00944AB5"/>
    <w:rsid w:val="00950667"/>
    <w:rsid w:val="00955A8B"/>
    <w:rsid w:val="00956813"/>
    <w:rsid w:val="00956CB1"/>
    <w:rsid w:val="00957088"/>
    <w:rsid w:val="00957FC6"/>
    <w:rsid w:val="0096549F"/>
    <w:rsid w:val="00965897"/>
    <w:rsid w:val="00970168"/>
    <w:rsid w:val="0097532F"/>
    <w:rsid w:val="0098087A"/>
    <w:rsid w:val="00980A80"/>
    <w:rsid w:val="009817BD"/>
    <w:rsid w:val="00981F8D"/>
    <w:rsid w:val="00982D91"/>
    <w:rsid w:val="009831C7"/>
    <w:rsid w:val="0099079A"/>
    <w:rsid w:val="009913D4"/>
    <w:rsid w:val="00991D7C"/>
    <w:rsid w:val="009971F6"/>
    <w:rsid w:val="009A2F43"/>
    <w:rsid w:val="009A67F5"/>
    <w:rsid w:val="009B1293"/>
    <w:rsid w:val="009B41FE"/>
    <w:rsid w:val="009C27C3"/>
    <w:rsid w:val="009C481D"/>
    <w:rsid w:val="009E2235"/>
    <w:rsid w:val="009E33C1"/>
    <w:rsid w:val="009E4029"/>
    <w:rsid w:val="009E4DBF"/>
    <w:rsid w:val="009E52AE"/>
    <w:rsid w:val="009E6F97"/>
    <w:rsid w:val="009F1585"/>
    <w:rsid w:val="00A00C86"/>
    <w:rsid w:val="00A04AC0"/>
    <w:rsid w:val="00A04C00"/>
    <w:rsid w:val="00A06C3A"/>
    <w:rsid w:val="00A10078"/>
    <w:rsid w:val="00A1045F"/>
    <w:rsid w:val="00A114AC"/>
    <w:rsid w:val="00A15349"/>
    <w:rsid w:val="00A2525A"/>
    <w:rsid w:val="00A26441"/>
    <w:rsid w:val="00A322E6"/>
    <w:rsid w:val="00A36B12"/>
    <w:rsid w:val="00A37661"/>
    <w:rsid w:val="00A40037"/>
    <w:rsid w:val="00A418F5"/>
    <w:rsid w:val="00A44470"/>
    <w:rsid w:val="00A459F9"/>
    <w:rsid w:val="00A45B3D"/>
    <w:rsid w:val="00A465B8"/>
    <w:rsid w:val="00A5226E"/>
    <w:rsid w:val="00A573C3"/>
    <w:rsid w:val="00A639E6"/>
    <w:rsid w:val="00A7217A"/>
    <w:rsid w:val="00A72E1B"/>
    <w:rsid w:val="00A760CA"/>
    <w:rsid w:val="00A77978"/>
    <w:rsid w:val="00A8108F"/>
    <w:rsid w:val="00A821B6"/>
    <w:rsid w:val="00A86C0C"/>
    <w:rsid w:val="00A90A02"/>
    <w:rsid w:val="00A944AD"/>
    <w:rsid w:val="00A9508E"/>
    <w:rsid w:val="00A97012"/>
    <w:rsid w:val="00AA1652"/>
    <w:rsid w:val="00AA39DE"/>
    <w:rsid w:val="00AA58A5"/>
    <w:rsid w:val="00AA73CF"/>
    <w:rsid w:val="00AB03BC"/>
    <w:rsid w:val="00AB0AA4"/>
    <w:rsid w:val="00AB2E6F"/>
    <w:rsid w:val="00AB48F9"/>
    <w:rsid w:val="00AB5A78"/>
    <w:rsid w:val="00AB6021"/>
    <w:rsid w:val="00AC44FD"/>
    <w:rsid w:val="00AC45C1"/>
    <w:rsid w:val="00AC483F"/>
    <w:rsid w:val="00AC7D5D"/>
    <w:rsid w:val="00AD173A"/>
    <w:rsid w:val="00AD3193"/>
    <w:rsid w:val="00AD348F"/>
    <w:rsid w:val="00AD4C6D"/>
    <w:rsid w:val="00AE3A32"/>
    <w:rsid w:val="00AF2570"/>
    <w:rsid w:val="00AF2703"/>
    <w:rsid w:val="00AF6F22"/>
    <w:rsid w:val="00AF7230"/>
    <w:rsid w:val="00B015BB"/>
    <w:rsid w:val="00B053B2"/>
    <w:rsid w:val="00B05E87"/>
    <w:rsid w:val="00B11ADF"/>
    <w:rsid w:val="00B1488C"/>
    <w:rsid w:val="00B14EC4"/>
    <w:rsid w:val="00B1774C"/>
    <w:rsid w:val="00B219CA"/>
    <w:rsid w:val="00B22224"/>
    <w:rsid w:val="00B3006D"/>
    <w:rsid w:val="00B32240"/>
    <w:rsid w:val="00B3327B"/>
    <w:rsid w:val="00B4093C"/>
    <w:rsid w:val="00B431BC"/>
    <w:rsid w:val="00B46A0C"/>
    <w:rsid w:val="00B55CA6"/>
    <w:rsid w:val="00B5715F"/>
    <w:rsid w:val="00B6447F"/>
    <w:rsid w:val="00B66954"/>
    <w:rsid w:val="00B73D5A"/>
    <w:rsid w:val="00B7412E"/>
    <w:rsid w:val="00B75CE2"/>
    <w:rsid w:val="00B76521"/>
    <w:rsid w:val="00B77A38"/>
    <w:rsid w:val="00B9313C"/>
    <w:rsid w:val="00B969CC"/>
    <w:rsid w:val="00BA13C8"/>
    <w:rsid w:val="00BA45AA"/>
    <w:rsid w:val="00BA4C87"/>
    <w:rsid w:val="00BA4E9A"/>
    <w:rsid w:val="00BB7E0C"/>
    <w:rsid w:val="00BC1609"/>
    <w:rsid w:val="00BC76B0"/>
    <w:rsid w:val="00BD28B4"/>
    <w:rsid w:val="00BD4C2F"/>
    <w:rsid w:val="00BE27E7"/>
    <w:rsid w:val="00C00772"/>
    <w:rsid w:val="00C0304B"/>
    <w:rsid w:val="00C030BB"/>
    <w:rsid w:val="00C05E4A"/>
    <w:rsid w:val="00C11A2A"/>
    <w:rsid w:val="00C12909"/>
    <w:rsid w:val="00C14780"/>
    <w:rsid w:val="00C2212C"/>
    <w:rsid w:val="00C24390"/>
    <w:rsid w:val="00C25602"/>
    <w:rsid w:val="00C30BBB"/>
    <w:rsid w:val="00C32655"/>
    <w:rsid w:val="00C32EE1"/>
    <w:rsid w:val="00C40B79"/>
    <w:rsid w:val="00C51AF5"/>
    <w:rsid w:val="00C5296D"/>
    <w:rsid w:val="00C54020"/>
    <w:rsid w:val="00C64CFE"/>
    <w:rsid w:val="00C67518"/>
    <w:rsid w:val="00C72A8D"/>
    <w:rsid w:val="00C72BBB"/>
    <w:rsid w:val="00C76051"/>
    <w:rsid w:val="00C768BF"/>
    <w:rsid w:val="00C8338B"/>
    <w:rsid w:val="00C923E6"/>
    <w:rsid w:val="00C92D0F"/>
    <w:rsid w:val="00C9503A"/>
    <w:rsid w:val="00C97B5D"/>
    <w:rsid w:val="00CA007F"/>
    <w:rsid w:val="00CA3C93"/>
    <w:rsid w:val="00CA60AB"/>
    <w:rsid w:val="00CB0AEF"/>
    <w:rsid w:val="00CB2284"/>
    <w:rsid w:val="00CB6D6B"/>
    <w:rsid w:val="00CB7CA0"/>
    <w:rsid w:val="00CC10CE"/>
    <w:rsid w:val="00CC19C8"/>
    <w:rsid w:val="00CC6B45"/>
    <w:rsid w:val="00CD1D4E"/>
    <w:rsid w:val="00CD2819"/>
    <w:rsid w:val="00CD72EF"/>
    <w:rsid w:val="00CD7752"/>
    <w:rsid w:val="00CE07B9"/>
    <w:rsid w:val="00CE139A"/>
    <w:rsid w:val="00CE711C"/>
    <w:rsid w:val="00CF0F91"/>
    <w:rsid w:val="00CF1426"/>
    <w:rsid w:val="00CF2797"/>
    <w:rsid w:val="00CF3773"/>
    <w:rsid w:val="00CF3DB1"/>
    <w:rsid w:val="00CF3E70"/>
    <w:rsid w:val="00CF6360"/>
    <w:rsid w:val="00CF748E"/>
    <w:rsid w:val="00D17024"/>
    <w:rsid w:val="00D246A2"/>
    <w:rsid w:val="00D250E6"/>
    <w:rsid w:val="00D25B7C"/>
    <w:rsid w:val="00D26DCA"/>
    <w:rsid w:val="00D30461"/>
    <w:rsid w:val="00D3179D"/>
    <w:rsid w:val="00D32C3E"/>
    <w:rsid w:val="00D36B1A"/>
    <w:rsid w:val="00D406C4"/>
    <w:rsid w:val="00D42A7A"/>
    <w:rsid w:val="00D4382C"/>
    <w:rsid w:val="00D452F3"/>
    <w:rsid w:val="00D45F87"/>
    <w:rsid w:val="00D52B56"/>
    <w:rsid w:val="00D57078"/>
    <w:rsid w:val="00D60374"/>
    <w:rsid w:val="00D605F2"/>
    <w:rsid w:val="00D60825"/>
    <w:rsid w:val="00D62044"/>
    <w:rsid w:val="00D6280D"/>
    <w:rsid w:val="00D63332"/>
    <w:rsid w:val="00D63DEC"/>
    <w:rsid w:val="00D6701F"/>
    <w:rsid w:val="00D75CA2"/>
    <w:rsid w:val="00D77096"/>
    <w:rsid w:val="00D81028"/>
    <w:rsid w:val="00D8196F"/>
    <w:rsid w:val="00D86042"/>
    <w:rsid w:val="00D90C86"/>
    <w:rsid w:val="00D90FCD"/>
    <w:rsid w:val="00D939EE"/>
    <w:rsid w:val="00D945BF"/>
    <w:rsid w:val="00DB19F3"/>
    <w:rsid w:val="00DB6B83"/>
    <w:rsid w:val="00DB7E88"/>
    <w:rsid w:val="00DC5D7D"/>
    <w:rsid w:val="00DD2CF0"/>
    <w:rsid w:val="00DE0DDB"/>
    <w:rsid w:val="00DE2EF3"/>
    <w:rsid w:val="00DE7DAD"/>
    <w:rsid w:val="00DF0164"/>
    <w:rsid w:val="00DF62B6"/>
    <w:rsid w:val="00E03C77"/>
    <w:rsid w:val="00E050E0"/>
    <w:rsid w:val="00E10542"/>
    <w:rsid w:val="00E15475"/>
    <w:rsid w:val="00E17BE5"/>
    <w:rsid w:val="00E2169D"/>
    <w:rsid w:val="00E21A4A"/>
    <w:rsid w:val="00E23C49"/>
    <w:rsid w:val="00E2723E"/>
    <w:rsid w:val="00E272EA"/>
    <w:rsid w:val="00E322C9"/>
    <w:rsid w:val="00E3413E"/>
    <w:rsid w:val="00E3595B"/>
    <w:rsid w:val="00E36EDF"/>
    <w:rsid w:val="00E4063E"/>
    <w:rsid w:val="00E5603B"/>
    <w:rsid w:val="00E61E59"/>
    <w:rsid w:val="00E6225A"/>
    <w:rsid w:val="00E631F4"/>
    <w:rsid w:val="00E63CC2"/>
    <w:rsid w:val="00E77BEC"/>
    <w:rsid w:val="00E8025E"/>
    <w:rsid w:val="00E808BF"/>
    <w:rsid w:val="00E84D31"/>
    <w:rsid w:val="00E853A1"/>
    <w:rsid w:val="00E86731"/>
    <w:rsid w:val="00E87F46"/>
    <w:rsid w:val="00E92050"/>
    <w:rsid w:val="00E95129"/>
    <w:rsid w:val="00E96A16"/>
    <w:rsid w:val="00EA19A0"/>
    <w:rsid w:val="00EA1E2C"/>
    <w:rsid w:val="00EA501A"/>
    <w:rsid w:val="00EB703A"/>
    <w:rsid w:val="00EC2503"/>
    <w:rsid w:val="00EC28D6"/>
    <w:rsid w:val="00EC41A8"/>
    <w:rsid w:val="00EE012B"/>
    <w:rsid w:val="00EE0E42"/>
    <w:rsid w:val="00EE2994"/>
    <w:rsid w:val="00EE32C3"/>
    <w:rsid w:val="00EE4041"/>
    <w:rsid w:val="00EE57AC"/>
    <w:rsid w:val="00EE5D51"/>
    <w:rsid w:val="00EE7727"/>
    <w:rsid w:val="00EE7C86"/>
    <w:rsid w:val="00EF159C"/>
    <w:rsid w:val="00EF44BD"/>
    <w:rsid w:val="00F01CB1"/>
    <w:rsid w:val="00F026B0"/>
    <w:rsid w:val="00F053C4"/>
    <w:rsid w:val="00F14E83"/>
    <w:rsid w:val="00F2283E"/>
    <w:rsid w:val="00F25175"/>
    <w:rsid w:val="00F277ED"/>
    <w:rsid w:val="00F32460"/>
    <w:rsid w:val="00F32731"/>
    <w:rsid w:val="00F33DC1"/>
    <w:rsid w:val="00F466A8"/>
    <w:rsid w:val="00F60DB6"/>
    <w:rsid w:val="00F63F82"/>
    <w:rsid w:val="00F650D1"/>
    <w:rsid w:val="00F6672A"/>
    <w:rsid w:val="00F73B2F"/>
    <w:rsid w:val="00F74D67"/>
    <w:rsid w:val="00F83371"/>
    <w:rsid w:val="00F852D6"/>
    <w:rsid w:val="00F86B95"/>
    <w:rsid w:val="00F87071"/>
    <w:rsid w:val="00F874EA"/>
    <w:rsid w:val="00F96F93"/>
    <w:rsid w:val="00FA0820"/>
    <w:rsid w:val="00FA151C"/>
    <w:rsid w:val="00FA6264"/>
    <w:rsid w:val="00FB31EB"/>
    <w:rsid w:val="00FC25D8"/>
    <w:rsid w:val="00FD36C1"/>
    <w:rsid w:val="00FE1357"/>
    <w:rsid w:val="00FE6BA5"/>
    <w:rsid w:val="00FF6281"/>
    <w:rsid w:val="00FF6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E749A"/>
  <w15:docId w15:val="{1ED7C0C6-9FCB-4FCC-832C-94DCDF72D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List Paragraph"/>
    <w:basedOn w:val="a"/>
    <w:uiPriority w:val="34"/>
    <w:qFormat/>
    <w:rsid w:val="00DE4862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001AE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001AED"/>
  </w:style>
  <w:style w:type="paragraph" w:styleId="a7">
    <w:name w:val="footer"/>
    <w:basedOn w:val="a"/>
    <w:link w:val="a8"/>
    <w:uiPriority w:val="99"/>
    <w:unhideWhenUsed/>
    <w:rsid w:val="00001AE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001AED"/>
  </w:style>
  <w:style w:type="paragraph" w:styleId="a9">
    <w:name w:val="Balloon Text"/>
    <w:basedOn w:val="a"/>
    <w:link w:val="aa"/>
    <w:uiPriority w:val="99"/>
    <w:semiHidden/>
    <w:unhideWhenUsed/>
    <w:rsid w:val="00A1572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A15727"/>
    <w:rPr>
      <w:rFonts w:ascii="Times New Roman" w:hAnsi="Times New Roman" w:cs="Times New Roman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913AD1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913AD1"/>
    <w:pPr>
      <w:spacing w:line="240" w:lineRule="auto"/>
    </w:pPr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913AD1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913AD1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913AD1"/>
    <w:rPr>
      <w:b/>
      <w:bCs/>
      <w:sz w:val="20"/>
      <w:szCs w:val="20"/>
    </w:rPr>
  </w:style>
  <w:style w:type="paragraph" w:styleId="af0">
    <w:name w:val="Revision"/>
    <w:hidden/>
    <w:uiPriority w:val="99"/>
    <w:semiHidden/>
    <w:rsid w:val="00434B00"/>
    <w:pPr>
      <w:spacing w:after="0" w:line="240" w:lineRule="auto"/>
    </w:pPr>
  </w:style>
  <w:style w:type="paragraph" w:customStyle="1" w:styleId="rvps2">
    <w:name w:val="rvps2"/>
    <w:basedOn w:val="a"/>
    <w:rsid w:val="009F29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f2">
    <w:name w:val="page number"/>
    <w:basedOn w:val="a0"/>
    <w:uiPriority w:val="99"/>
    <w:semiHidden/>
    <w:unhideWhenUsed/>
    <w:rsid w:val="00FF67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69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XL5JuGfpTu+3Ma5idK17cChCgFg==">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</go:docsCustomData>
</go:gDocsCustomXmlDataStorage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28EEF0EFAB2444B47E2E0B0F6A9F7C" ma:contentTypeVersion="15" ma:contentTypeDescription="Create a new document." ma:contentTypeScope="" ma:versionID="3bf56c7b8d7ade5449e22192bb42214e">
  <xsd:schema xmlns:xsd="http://www.w3.org/2001/XMLSchema" xmlns:xs="http://www.w3.org/2001/XMLSchema" xmlns:p="http://schemas.microsoft.com/office/2006/metadata/properties" xmlns:ns1="http://schemas.microsoft.com/sharepoint/v3" xmlns:ns3="c0f050a1-6e43-42c8-ba13-da908d2d7f36" xmlns:ns4="5b38a2f8-216d-4789-8918-7845733e799a" targetNamespace="http://schemas.microsoft.com/office/2006/metadata/properties" ma:root="true" ma:fieldsID="c0eab398986117ad2cbee4118039be88" ns1:_="" ns3:_="" ns4:_="">
    <xsd:import namespace="http://schemas.microsoft.com/sharepoint/v3"/>
    <xsd:import namespace="c0f050a1-6e43-42c8-ba13-da908d2d7f36"/>
    <xsd:import namespace="5b38a2f8-216d-4789-8918-7845733e79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f050a1-6e43-42c8-ba13-da908d2d7f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38a2f8-216d-4789-8918-7845733e799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B707ABC-88C1-49E8-87B6-3A683225316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90CF568D-0681-4AFC-B519-24DCFA5F17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04A724-F01D-4360-ADBF-EBD80D1F95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0f050a1-6e43-42c8-ba13-da908d2d7f36"/>
    <ds:schemaRef ds:uri="5b38a2f8-216d-4789-8918-7845733e79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13</Words>
  <Characters>4640</Characters>
  <Application>Microsoft Office Word</Application>
  <DocSecurity>0</DocSecurity>
  <Lines>38</Lines>
  <Paragraphs>10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ykyta Polatayko | AEQUO</dc:creator>
  <cp:lastModifiedBy>АДМИН</cp:lastModifiedBy>
  <cp:revision>2</cp:revision>
  <dcterms:created xsi:type="dcterms:W3CDTF">2021-12-16T14:32:00Z</dcterms:created>
  <dcterms:modified xsi:type="dcterms:W3CDTF">2021-12-16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28EEF0EFAB2444B47E2E0B0F6A9F7C</vt:lpwstr>
  </property>
</Properties>
</file>